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2B09C3" w14:textId="77777777" w:rsidR="0090260C" w:rsidRPr="00147D47" w:rsidRDefault="00BF53A1" w:rsidP="005540CD">
      <w:pPr>
        <w:spacing w:before="240" w:line="276" w:lineRule="auto"/>
        <w:jc w:val="center"/>
        <w:rPr>
          <w:rFonts w:cstheme="minorHAnsi"/>
          <w:b w:val="0"/>
          <w:sz w:val="36"/>
          <w:szCs w:val="48"/>
          <w:lang w:val="en-CA"/>
        </w:rPr>
      </w:pPr>
      <w:r w:rsidRPr="00147D47">
        <w:rPr>
          <w:rFonts w:cstheme="minorHAnsi"/>
          <w:b w:val="0"/>
          <w:sz w:val="36"/>
          <w:szCs w:val="48"/>
          <w:lang w:val="en-CA"/>
        </w:rPr>
        <w:t xml:space="preserve">Capstone </w:t>
      </w:r>
      <w:r w:rsidR="0090260C" w:rsidRPr="00147D47">
        <w:rPr>
          <w:rFonts w:cstheme="minorHAnsi"/>
          <w:b w:val="0"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90260C" w:rsidRPr="00147D47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7758" w:type="dxa"/>
          </w:tcPr>
          <w:p w14:paraId="4BA17ED9" w14:textId="6B75C5D0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Fal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 w:rsidR="00E67CAA">
              <w:rPr>
                <w:rFonts w:cstheme="minorHAnsi"/>
                <w:b w:val="0"/>
                <w:color w:val="548DD4" w:themeColor="text2" w:themeTint="99"/>
              </w:rPr>
              <w:t>2024 Semester</w:t>
            </w:r>
            <w:r>
              <w:rPr>
                <w:rFonts w:cstheme="minorHAnsi"/>
                <w:b w:val="0"/>
                <w:color w:val="548DD4" w:themeColor="text2" w:themeTint="99"/>
              </w:rPr>
              <w:t xml:space="preserve"> 3rd</w:t>
            </w:r>
          </w:p>
        </w:tc>
      </w:tr>
      <w:tr w:rsidR="0090260C" w:rsidRPr="00147D47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7758" w:type="dxa"/>
          </w:tcPr>
          <w:p w14:paraId="166BA0B5" w14:textId="52E9B947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AM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>
              <w:rPr>
                <w:rFonts w:cstheme="minorHAnsi"/>
                <w:b w:val="0"/>
                <w:color w:val="548DD4" w:themeColor="text2" w:themeTint="99"/>
              </w:rPr>
              <w:t>3406</w:t>
            </w:r>
          </w:p>
        </w:tc>
      </w:tr>
      <w:tr w:rsidR="00E07E46" w:rsidRPr="00147D47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7758" w:type="dxa"/>
          </w:tcPr>
          <w:p w14:paraId="164D7811" w14:textId="77820AEA" w:rsidR="00E07E46" w:rsidRPr="00147D47" w:rsidRDefault="00C679C4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ection 1</w:t>
            </w:r>
          </w:p>
        </w:tc>
      </w:tr>
      <w:tr w:rsidR="00E07E46" w:rsidRPr="00147D47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7758" w:type="dxa"/>
          </w:tcPr>
          <w:p w14:paraId="0DDE3342" w14:textId="3DA45365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Car Damage Detection </w:t>
            </w:r>
          </w:p>
        </w:tc>
      </w:tr>
      <w:tr w:rsidR="00E07E46" w:rsidRPr="00147D47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7758" w:type="dxa"/>
          </w:tcPr>
          <w:p w14:paraId="0028050B" w14:textId="7FA01DCD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Group B</w:t>
            </w:r>
          </w:p>
        </w:tc>
      </w:tr>
      <w:tr w:rsidR="00E07E46" w:rsidRPr="00147D47" w14:paraId="23DB11B0" w14:textId="77777777" w:rsidTr="00BF7A81">
        <w:tc>
          <w:tcPr>
            <w:tcW w:w="2052" w:type="dxa"/>
            <w:shd w:val="clear" w:color="auto" w:fill="C6D9F1" w:themeFill="text2" w:themeFillTint="33"/>
          </w:tcPr>
          <w:p w14:paraId="7B17BF5D" w14:textId="4C2CF78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tudent names/Student IDs</w:t>
            </w:r>
          </w:p>
        </w:tc>
        <w:tc>
          <w:tcPr>
            <w:tcW w:w="7758" w:type="dxa"/>
          </w:tcPr>
          <w:p w14:paraId="3E0B95AD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akshi (C0908000)</w:t>
            </w:r>
          </w:p>
          <w:p w14:paraId="5A2B655C" w14:textId="73D2187C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Bansil Patel (C0912873)</w:t>
            </w:r>
          </w:p>
          <w:p w14:paraId="2CDEDA25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Harsh Mohile (C0912872)</w:t>
            </w:r>
          </w:p>
          <w:p w14:paraId="19A51EA3" w14:textId="77777777" w:rsidR="00E07E46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Meet Patel (C0910378)</w:t>
            </w:r>
          </w:p>
          <w:p w14:paraId="59155E9A" w14:textId="68594D03" w:rsidR="00B12BF0" w:rsidRPr="00147D47" w:rsidRDefault="00B12BF0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Rachit Bhatt (C0902810)</w:t>
            </w:r>
          </w:p>
        </w:tc>
      </w:tr>
      <w:tr w:rsidR="00E07E46" w:rsidRPr="00147D47" w14:paraId="71CABAC0" w14:textId="77777777" w:rsidTr="00BF7A81">
        <w:tc>
          <w:tcPr>
            <w:tcW w:w="2052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7758" w:type="dxa"/>
          </w:tcPr>
          <w:p w14:paraId="6F2822C4" w14:textId="4F0C8079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eek </w:t>
            </w:r>
            <w:r w:rsidR="00B23A85">
              <w:rPr>
                <w:rFonts w:cstheme="minorHAnsi"/>
                <w:b w:val="0"/>
                <w:color w:val="548DD4" w:themeColor="text2" w:themeTint="99"/>
              </w:rPr>
              <w:t>2</w:t>
            </w:r>
          </w:p>
        </w:tc>
      </w:tr>
      <w:tr w:rsidR="00E07E46" w:rsidRPr="00147D47" w14:paraId="62B4C497" w14:textId="77777777" w:rsidTr="00BF7A81">
        <w:tc>
          <w:tcPr>
            <w:tcW w:w="2052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7758" w:type="dxa"/>
          </w:tcPr>
          <w:p w14:paraId="1D5F0E50" w14:textId="01970396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illiam </w:t>
            </w:r>
            <w:proofErr w:type="spellStart"/>
            <w:r>
              <w:rPr>
                <w:rFonts w:cstheme="minorHAnsi"/>
                <w:b w:val="0"/>
                <w:color w:val="548DD4" w:themeColor="text2" w:themeTint="99"/>
              </w:rPr>
              <w:t>Pourmajidi</w:t>
            </w:r>
            <w:proofErr w:type="spellEnd"/>
          </w:p>
        </w:tc>
      </w:tr>
    </w:tbl>
    <w:p w14:paraId="64D693EA" w14:textId="32372600" w:rsidR="00825B00" w:rsidRDefault="00825B00" w:rsidP="005540CD">
      <w:pPr>
        <w:pStyle w:val="Heading1"/>
        <w:spacing w:line="276" w:lineRule="auto"/>
        <w:rPr>
          <w:rFonts w:asciiTheme="minorHAnsi" w:hAnsiTheme="minorHAnsi" w:cstheme="minorHAnsi"/>
          <w:b/>
        </w:rPr>
      </w:pPr>
      <w:r w:rsidRPr="00825B00">
        <w:rPr>
          <w:rFonts w:asciiTheme="minorHAnsi" w:hAnsiTheme="minorHAnsi" w:cstheme="minorHAnsi"/>
          <w:b/>
        </w:rPr>
        <w:t>Grade the level of collaboration</w:t>
      </w:r>
      <w:r>
        <w:rPr>
          <w:rFonts w:asciiTheme="minorHAnsi" w:hAnsiTheme="minorHAnsi" w:cstheme="minorHAnsi"/>
          <w:b/>
        </w:rPr>
        <w:t xml:space="preserve"> from different aspects</w:t>
      </w:r>
      <w:r w:rsidRPr="00825B00">
        <w:rPr>
          <w:rFonts w:asciiTheme="minorHAnsi" w:hAnsiTheme="minorHAnsi" w:cstheme="minorHAnsi"/>
          <w:b/>
        </w:rPr>
        <w:t xml:space="preserve"> between team members:</w:t>
      </w:r>
    </w:p>
    <w:p w14:paraId="4535BC9C" w14:textId="6FC9EB77" w:rsidR="00825B00" w:rsidRPr="00825B00" w:rsidRDefault="00825B00" w:rsidP="005540CD">
      <w:pPr>
        <w:spacing w:line="276" w:lineRule="auto"/>
      </w:pPr>
      <w:r>
        <w:t>(use: good, medium, below expectation)</w:t>
      </w:r>
    </w:p>
    <w:tbl>
      <w:tblPr>
        <w:tblStyle w:val="TableGrid"/>
        <w:tblW w:w="9613" w:type="dxa"/>
        <w:tblLook w:val="04A0" w:firstRow="1" w:lastRow="0" w:firstColumn="1" w:lastColumn="0" w:noHBand="0" w:noVBand="1"/>
      </w:tblPr>
      <w:tblGrid>
        <w:gridCol w:w="1894"/>
        <w:gridCol w:w="1930"/>
        <w:gridCol w:w="1930"/>
        <w:gridCol w:w="1930"/>
        <w:gridCol w:w="1929"/>
      </w:tblGrid>
      <w:tr w:rsidR="00E67CAA" w14:paraId="0D4C2B86" w14:textId="77777777" w:rsidTr="000E39C7">
        <w:trPr>
          <w:trHeight w:val="1197"/>
        </w:trPr>
        <w:tc>
          <w:tcPr>
            <w:tcW w:w="1894" w:type="dxa"/>
          </w:tcPr>
          <w:p w14:paraId="306501CE" w14:textId="51349DCB" w:rsidR="00E67CAA" w:rsidRDefault="00E67CAA" w:rsidP="005540CD">
            <w:pPr>
              <w:spacing w:line="276" w:lineRule="auto"/>
            </w:pPr>
            <w:r>
              <w:t>Sakshi</w:t>
            </w:r>
          </w:p>
        </w:tc>
        <w:tc>
          <w:tcPr>
            <w:tcW w:w="1930" w:type="dxa"/>
          </w:tcPr>
          <w:p w14:paraId="2E03081D" w14:textId="23CD3C9B" w:rsidR="00E67CAA" w:rsidRDefault="00A7690A" w:rsidP="005540CD">
            <w:pPr>
              <w:spacing w:line="276" w:lineRule="auto"/>
            </w:pPr>
            <w:r>
              <w:t>Bansil Patel</w:t>
            </w:r>
          </w:p>
        </w:tc>
        <w:tc>
          <w:tcPr>
            <w:tcW w:w="1930" w:type="dxa"/>
          </w:tcPr>
          <w:p w14:paraId="455B16ED" w14:textId="33F56D40" w:rsidR="00E67CAA" w:rsidRDefault="00A7690A" w:rsidP="005540CD">
            <w:pPr>
              <w:spacing w:line="276" w:lineRule="auto"/>
            </w:pPr>
            <w:r>
              <w:t>Harsh Mohile</w:t>
            </w:r>
          </w:p>
        </w:tc>
        <w:tc>
          <w:tcPr>
            <w:tcW w:w="1930" w:type="dxa"/>
          </w:tcPr>
          <w:p w14:paraId="528B6C7F" w14:textId="155A1ADA" w:rsidR="00E67CAA" w:rsidRDefault="00A7690A" w:rsidP="005540CD">
            <w:pPr>
              <w:spacing w:line="276" w:lineRule="auto"/>
            </w:pPr>
            <w:r>
              <w:t>Meet Patel</w:t>
            </w:r>
          </w:p>
        </w:tc>
        <w:tc>
          <w:tcPr>
            <w:tcW w:w="1929" w:type="dxa"/>
          </w:tcPr>
          <w:p w14:paraId="49CE1B47" w14:textId="6CC4F2F9" w:rsidR="00E67CAA" w:rsidRDefault="00A7690A" w:rsidP="005540CD">
            <w:pPr>
              <w:spacing w:line="276" w:lineRule="auto"/>
            </w:pPr>
            <w:r>
              <w:t>Rachit Bhatt</w:t>
            </w:r>
          </w:p>
        </w:tc>
      </w:tr>
      <w:tr w:rsidR="00E67CAA" w14:paraId="35191A9D" w14:textId="77777777" w:rsidTr="000E39C7">
        <w:trPr>
          <w:trHeight w:val="301"/>
        </w:trPr>
        <w:tc>
          <w:tcPr>
            <w:tcW w:w="1894" w:type="dxa"/>
          </w:tcPr>
          <w:p w14:paraId="3E2E5D1E" w14:textId="20151B2D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13B70C89" w14:textId="0289624A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580B752C" w14:textId="3A3C308E" w:rsidR="00E67CAA" w:rsidRPr="00825B00" w:rsidRDefault="00E67CAA" w:rsidP="005540CD">
            <w:pPr>
              <w:spacing w:line="276" w:lineRule="auto"/>
            </w:pPr>
            <w:r>
              <w:t>Good</w:t>
            </w:r>
          </w:p>
          <w:p w14:paraId="7068A5EE" w14:textId="77777777" w:rsidR="00E67CAA" w:rsidRDefault="00E67CAA" w:rsidP="005540CD">
            <w:pPr>
              <w:spacing w:line="276" w:lineRule="auto"/>
            </w:pPr>
          </w:p>
        </w:tc>
        <w:tc>
          <w:tcPr>
            <w:tcW w:w="1930" w:type="dxa"/>
          </w:tcPr>
          <w:p w14:paraId="79B28435" w14:textId="43323051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29" w:type="dxa"/>
          </w:tcPr>
          <w:p w14:paraId="5086E30F" w14:textId="1C4C3D22" w:rsidR="00E67CAA" w:rsidRDefault="00E67CAA" w:rsidP="005540CD">
            <w:pPr>
              <w:spacing w:line="276" w:lineRule="auto"/>
            </w:pPr>
            <w:r>
              <w:t>Good</w:t>
            </w:r>
          </w:p>
        </w:tc>
      </w:tr>
    </w:tbl>
    <w:p w14:paraId="455F6244" w14:textId="77777777" w:rsidR="00825B00" w:rsidRPr="00825B00" w:rsidRDefault="00825B00" w:rsidP="005540CD">
      <w:pPr>
        <w:spacing w:line="276" w:lineRule="auto"/>
      </w:pPr>
    </w:p>
    <w:p w14:paraId="39A605BD" w14:textId="57EB804D" w:rsidR="00F72E08" w:rsidRPr="009D6762" w:rsidRDefault="004A5D76" w:rsidP="002E2114">
      <w:pPr>
        <w:pStyle w:val="Heading1"/>
        <w:spacing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lastRenderedPageBreak/>
        <w:t xml:space="preserve">Tasks </w:t>
      </w:r>
      <w:r w:rsidR="000913E5">
        <w:rPr>
          <w:rFonts w:asciiTheme="minorHAnsi" w:hAnsiTheme="minorHAnsi" w:cstheme="minorHAnsi"/>
          <w:b/>
        </w:rPr>
        <w:t>o</w:t>
      </w:r>
      <w:r w:rsidR="00BF7A81" w:rsidRPr="00147D47">
        <w:rPr>
          <w:rFonts w:asciiTheme="minorHAnsi" w:hAnsiTheme="minorHAnsi" w:cstheme="minorHAnsi"/>
          <w:b/>
        </w:rPr>
        <w:t xml:space="preserve">utlined in </w:t>
      </w:r>
      <w:r w:rsidR="000913E5">
        <w:rPr>
          <w:rFonts w:asciiTheme="minorHAnsi" w:hAnsiTheme="minorHAnsi" w:cstheme="minorHAnsi"/>
          <w:b/>
        </w:rPr>
        <w:t>the p</w:t>
      </w:r>
      <w:r w:rsidR="00BF7A81" w:rsidRPr="00147D47">
        <w:rPr>
          <w:rFonts w:asciiTheme="minorHAnsi" w:hAnsiTheme="minorHAnsi" w:cstheme="minorHAnsi"/>
          <w:b/>
        </w:rPr>
        <w:t xml:space="preserve">revious </w:t>
      </w:r>
      <w:r w:rsidR="008D1B7A" w:rsidRPr="00147D47">
        <w:rPr>
          <w:rFonts w:asciiTheme="minorHAnsi" w:hAnsiTheme="minorHAnsi" w:cstheme="minorHAnsi"/>
          <w:b/>
        </w:rPr>
        <w:t>Weekly Progress Report</w:t>
      </w:r>
      <w:r w:rsidR="008D1B7A" w:rsidRPr="009F02F9">
        <w:rPr>
          <w:rFonts w:asciiTheme="minorHAnsi" w:hAnsiTheme="minorHAnsi" w:cstheme="minorHAnsi"/>
          <w:b/>
        </w:rPr>
        <w:t xml:space="preserve"> </w:t>
      </w:r>
      <w:r w:rsidR="00B35BA3" w:rsidRPr="009F02F9">
        <w:rPr>
          <w:rFonts w:asciiTheme="minorHAnsi" w:hAnsiTheme="minorHAnsi" w:cstheme="minorHAnsi"/>
          <w:b/>
        </w:rPr>
        <w:t xml:space="preserve">for this </w:t>
      </w:r>
      <w:r w:rsidR="000913E5">
        <w:rPr>
          <w:rFonts w:asciiTheme="minorHAnsi" w:hAnsiTheme="minorHAnsi" w:cstheme="minorHAnsi"/>
          <w:b/>
        </w:rPr>
        <w:t xml:space="preserve">reporting </w:t>
      </w:r>
      <w:r w:rsidR="00B35BA3" w:rsidRPr="009F02F9">
        <w:rPr>
          <w:rFonts w:asciiTheme="minorHAnsi" w:hAnsiTheme="minorHAnsi" w:cstheme="minorHAnsi"/>
          <w:b/>
        </w:rPr>
        <w:t>week</w:t>
      </w:r>
      <w:r w:rsidR="009F02F9" w:rsidRPr="009F02F9">
        <w:rPr>
          <w:rFonts w:asciiTheme="minorHAnsi" w:hAnsiTheme="minorHAnsi" w:cstheme="minorHAnsi"/>
          <w:b/>
        </w:rPr>
        <w:t xml:space="preserve"> at </w:t>
      </w:r>
      <w:r w:rsidR="00C51D43">
        <w:rPr>
          <w:rFonts w:asciiTheme="minorHAnsi" w:hAnsiTheme="minorHAnsi" w:cstheme="minorHAnsi"/>
          <w:b/>
        </w:rPr>
        <w:t xml:space="preserve">the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45478BCD" w14:textId="71C50A1A" w:rsidR="009F02F9" w:rsidRDefault="00EA18AF" w:rsidP="005540CD">
      <w:pPr>
        <w:pStyle w:val="ListParagraph"/>
        <w:numPr>
          <w:ilvl w:val="1"/>
          <w:numId w:val="14"/>
        </w:numPr>
      </w:pPr>
      <w:r>
        <w:t>Individual</w:t>
      </w:r>
      <w:r w:rsidR="009F02F9">
        <w:t xml:space="preserve"> tasks</w:t>
      </w:r>
      <w:r>
        <w:t xml:space="preserve"> (each team member)</w:t>
      </w:r>
    </w:p>
    <w:p w14:paraId="3D16C311" w14:textId="77777777" w:rsidR="00526A3D" w:rsidRPr="00526A3D" w:rsidRDefault="00526A3D" w:rsidP="00526A3D">
      <w:pPr>
        <w:pStyle w:val="ListParagraph"/>
        <w:ind w:left="360"/>
        <w:rPr>
          <w:b w:val="0"/>
          <w:bCs/>
        </w:rPr>
      </w:pPr>
      <w:r>
        <w:t xml:space="preserve">Sakshi: </w:t>
      </w:r>
      <w:r w:rsidRPr="00526A3D">
        <w:rPr>
          <w:b w:val="0"/>
          <w:bCs/>
        </w:rPr>
        <w:t>Document the proposal with proper formatting and make project icon.</w:t>
      </w:r>
    </w:p>
    <w:p w14:paraId="2D4639DF" w14:textId="77777777" w:rsidR="00526A3D" w:rsidRPr="00526A3D" w:rsidRDefault="00526A3D" w:rsidP="00526A3D">
      <w:pPr>
        <w:pStyle w:val="ListParagraph"/>
        <w:ind w:left="360"/>
        <w:rPr>
          <w:b w:val="0"/>
          <w:bCs/>
        </w:rPr>
      </w:pPr>
      <w:r>
        <w:t xml:space="preserve">Bansil Patel: </w:t>
      </w:r>
      <w:r w:rsidRPr="00526A3D">
        <w:rPr>
          <w:b w:val="0"/>
          <w:bCs/>
        </w:rPr>
        <w:t>Research project domain and define resource allocation.</w:t>
      </w:r>
    </w:p>
    <w:p w14:paraId="7A26D98E" w14:textId="575CCFD2" w:rsidR="00526A3D" w:rsidRPr="00526A3D" w:rsidRDefault="00526A3D" w:rsidP="00526A3D">
      <w:pPr>
        <w:pStyle w:val="ListParagraph"/>
        <w:ind w:left="360"/>
        <w:rPr>
          <w:b w:val="0"/>
          <w:bCs/>
        </w:rPr>
      </w:pPr>
      <w:r>
        <w:t xml:space="preserve">Harsh Mohile: </w:t>
      </w:r>
      <w:r w:rsidRPr="00526A3D">
        <w:rPr>
          <w:b w:val="0"/>
          <w:bCs/>
        </w:rPr>
        <w:t xml:space="preserve">Study on </w:t>
      </w:r>
      <w:r w:rsidR="00023119">
        <w:rPr>
          <w:b w:val="0"/>
          <w:bCs/>
        </w:rPr>
        <w:t>ML-Ops</w:t>
      </w:r>
      <w:r w:rsidRPr="00526A3D">
        <w:rPr>
          <w:b w:val="0"/>
          <w:bCs/>
        </w:rPr>
        <w:t>.</w:t>
      </w:r>
    </w:p>
    <w:p w14:paraId="3F75099B" w14:textId="77777777" w:rsidR="00526A3D" w:rsidRDefault="00526A3D" w:rsidP="00526A3D">
      <w:pPr>
        <w:pStyle w:val="ListParagraph"/>
        <w:ind w:left="360"/>
      </w:pPr>
      <w:r>
        <w:t xml:space="preserve">Meet Patel: </w:t>
      </w:r>
      <w:r w:rsidRPr="00526A3D">
        <w:rPr>
          <w:b w:val="0"/>
          <w:bCs/>
        </w:rPr>
        <w:t>Select the dataset.</w:t>
      </w:r>
    </w:p>
    <w:p w14:paraId="16D5BBB7" w14:textId="07FE643E" w:rsidR="00A7690A" w:rsidRPr="00EA18AF" w:rsidRDefault="00526A3D" w:rsidP="00526A3D">
      <w:pPr>
        <w:pStyle w:val="ListParagraph"/>
        <w:ind w:left="360"/>
        <w:rPr>
          <w:b w:val="0"/>
          <w:bCs/>
        </w:rPr>
      </w:pPr>
      <w:r>
        <w:t xml:space="preserve">Rachit Bhatt: </w:t>
      </w:r>
      <w:r w:rsidRPr="00526A3D">
        <w:rPr>
          <w:b w:val="0"/>
          <w:bCs/>
        </w:rPr>
        <w:t>Configure GitHub.</w:t>
      </w:r>
    </w:p>
    <w:p w14:paraId="150A6AB1" w14:textId="6EAAD213" w:rsidR="009F02F9" w:rsidRPr="009F02F9" w:rsidRDefault="00E01782" w:rsidP="005540CD">
      <w:pPr>
        <w:spacing w:line="276" w:lineRule="auto"/>
      </w:pPr>
      <w:r>
        <w:t>2.2</w:t>
      </w:r>
      <w:r w:rsidR="009F02F9">
        <w:t xml:space="preserve"> Your team’s tasks</w:t>
      </w:r>
    </w:p>
    <w:p w14:paraId="603E932D" w14:textId="041D0A08" w:rsidR="00330612" w:rsidRPr="0058145F" w:rsidRDefault="0058145F" w:rsidP="004C33F6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>
        <w:rPr>
          <w:rFonts w:eastAsiaTheme="majorEastAsia" w:cstheme="minorHAnsi"/>
          <w:b w:val="0"/>
          <w:szCs w:val="28"/>
        </w:rPr>
        <w:t>Trailing with various datasets and finalizing one for the project.</w:t>
      </w:r>
    </w:p>
    <w:p w14:paraId="1F305826" w14:textId="1907B2E3" w:rsidR="0058145F" w:rsidRPr="0049055E" w:rsidRDefault="0049055E" w:rsidP="004C33F6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>
        <w:rPr>
          <w:rFonts w:eastAsiaTheme="majorEastAsia" w:cstheme="minorHAnsi"/>
          <w:b w:val="0"/>
          <w:szCs w:val="28"/>
        </w:rPr>
        <w:t xml:space="preserve">Researching on </w:t>
      </w:r>
      <w:r w:rsidR="00315AF8">
        <w:rPr>
          <w:rFonts w:eastAsiaTheme="majorEastAsia" w:cstheme="minorHAnsi"/>
          <w:b w:val="0"/>
          <w:szCs w:val="28"/>
        </w:rPr>
        <w:t>Computer</w:t>
      </w:r>
      <w:r>
        <w:rPr>
          <w:rFonts w:eastAsiaTheme="majorEastAsia" w:cstheme="minorHAnsi"/>
          <w:b w:val="0"/>
          <w:szCs w:val="28"/>
        </w:rPr>
        <w:t xml:space="preserve"> Vision for Image Processing.</w:t>
      </w:r>
    </w:p>
    <w:p w14:paraId="0155FCB5" w14:textId="0AA740B5" w:rsidR="0049055E" w:rsidRPr="00330612" w:rsidRDefault="008E5668" w:rsidP="004C33F6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>
        <w:rPr>
          <w:rFonts w:eastAsiaTheme="majorEastAsia" w:cstheme="minorHAnsi"/>
          <w:b w:val="0"/>
          <w:szCs w:val="28"/>
        </w:rPr>
        <w:t xml:space="preserve">Configuring GitHub and </w:t>
      </w:r>
      <w:r w:rsidR="00315AF8">
        <w:rPr>
          <w:rFonts w:eastAsiaTheme="majorEastAsia" w:cstheme="minorHAnsi"/>
          <w:b w:val="0"/>
          <w:szCs w:val="28"/>
        </w:rPr>
        <w:t>initiating</w:t>
      </w:r>
      <w:r>
        <w:rPr>
          <w:rFonts w:eastAsiaTheme="majorEastAsia" w:cstheme="minorHAnsi"/>
          <w:b w:val="0"/>
          <w:szCs w:val="28"/>
        </w:rPr>
        <w:t xml:space="preserve"> working on </w:t>
      </w:r>
      <w:r w:rsidR="00FB175C">
        <w:rPr>
          <w:rFonts w:eastAsiaTheme="majorEastAsia" w:cstheme="minorHAnsi"/>
          <w:b w:val="0"/>
          <w:szCs w:val="28"/>
        </w:rPr>
        <w:t>ML-Ops</w:t>
      </w:r>
      <w:r>
        <w:rPr>
          <w:rFonts w:eastAsiaTheme="majorEastAsia" w:cstheme="minorHAnsi"/>
          <w:b w:val="0"/>
          <w:szCs w:val="28"/>
        </w:rPr>
        <w:t>.</w:t>
      </w:r>
    </w:p>
    <w:p w14:paraId="12EA7794" w14:textId="11F43269" w:rsidR="00771360" w:rsidRPr="009365AB" w:rsidRDefault="00D6144C" w:rsidP="004C33F6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>
        <w:rPr>
          <w:b w:val="0"/>
          <w:bCs/>
        </w:rPr>
        <w:t>Decorate the project by creating an appropriate icon and structuring the reports.</w:t>
      </w:r>
    </w:p>
    <w:p w14:paraId="6B1BA9E7" w14:textId="502A5BA5" w:rsidR="001130BE" w:rsidRDefault="008D1B7A" w:rsidP="002E2114">
      <w:pPr>
        <w:pStyle w:val="Heading1"/>
        <w:spacing w:before="0"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t xml:space="preserve">Progress </w:t>
      </w:r>
      <w:r w:rsidR="000913E5">
        <w:rPr>
          <w:rFonts w:asciiTheme="minorHAnsi" w:hAnsiTheme="minorHAnsi" w:cstheme="minorHAnsi"/>
          <w:b/>
        </w:rPr>
        <w:t>m</w:t>
      </w:r>
      <w:r w:rsidRPr="00147D47">
        <w:rPr>
          <w:rFonts w:asciiTheme="minorHAnsi" w:hAnsiTheme="minorHAnsi" w:cstheme="minorHAnsi"/>
          <w:b/>
        </w:rPr>
        <w:t>ade in Reporting Week</w:t>
      </w:r>
      <w:r w:rsidR="009F02F9">
        <w:rPr>
          <w:rFonts w:asciiTheme="minorHAnsi" w:hAnsiTheme="minorHAnsi" w:cstheme="minorHAnsi"/>
          <w:b/>
        </w:rPr>
        <w:t xml:space="preserve"> </w:t>
      </w:r>
      <w:r w:rsidR="009F02F9" w:rsidRPr="009F02F9">
        <w:rPr>
          <w:rFonts w:asciiTheme="minorHAnsi" w:hAnsiTheme="minorHAnsi" w:cstheme="minorHAnsi"/>
          <w:b/>
        </w:rPr>
        <w:t xml:space="preserve">at </w:t>
      </w:r>
      <w:r w:rsidR="0012632A">
        <w:rPr>
          <w:rFonts w:asciiTheme="minorHAnsi" w:hAnsiTheme="minorHAnsi" w:cstheme="minorHAnsi"/>
          <w:b/>
        </w:rPr>
        <w:t xml:space="preserve">an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6848ECD3" w14:textId="6636FFCA" w:rsidR="009F02F9" w:rsidRPr="00EA18AF" w:rsidRDefault="00EA18AF" w:rsidP="005540CD">
      <w:pPr>
        <w:pStyle w:val="ListParagraph"/>
        <w:numPr>
          <w:ilvl w:val="1"/>
          <w:numId w:val="14"/>
        </w:numPr>
      </w:pPr>
      <w:r>
        <w:t>I</w:t>
      </w:r>
      <w:r w:rsidRPr="00EA18AF">
        <w:t>ndividual</w:t>
      </w:r>
      <w:r w:rsidR="009F02F9" w:rsidRPr="00EA18AF">
        <w:t xml:space="preserve"> progress</w:t>
      </w:r>
    </w:p>
    <w:p w14:paraId="5CD6E45F" w14:textId="1D93AA24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Sakshi:</w:t>
      </w:r>
      <w:r>
        <w:rPr>
          <w:b w:val="0"/>
          <w:bCs/>
        </w:rPr>
        <w:t xml:space="preserve"> </w:t>
      </w:r>
      <w:r w:rsidR="008E3C63">
        <w:rPr>
          <w:b w:val="0"/>
          <w:bCs/>
        </w:rPr>
        <w:t>Developed an appropriate icon for the project and learned GitHub</w:t>
      </w:r>
      <w:r w:rsidR="009B19CE">
        <w:rPr>
          <w:b w:val="0"/>
          <w:bCs/>
        </w:rPr>
        <w:t>.</w:t>
      </w:r>
    </w:p>
    <w:p w14:paraId="234A6D74" w14:textId="3FCEF35B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Bansil Patel:</w:t>
      </w:r>
      <w:r w:rsidR="0091637B">
        <w:rPr>
          <w:b w:val="0"/>
          <w:bCs/>
        </w:rPr>
        <w:t xml:space="preserve"> Researched multiple </w:t>
      </w:r>
      <w:r w:rsidR="00B74032">
        <w:rPr>
          <w:b w:val="0"/>
          <w:bCs/>
        </w:rPr>
        <w:t>p</w:t>
      </w:r>
      <w:r w:rsidR="009B19CE">
        <w:rPr>
          <w:b w:val="0"/>
          <w:bCs/>
        </w:rPr>
        <w:t xml:space="preserve">roject </w:t>
      </w:r>
      <w:r w:rsidR="0091637B">
        <w:rPr>
          <w:b w:val="0"/>
          <w:bCs/>
        </w:rPr>
        <w:t xml:space="preserve">domains and defined their challenges and scope. </w:t>
      </w:r>
    </w:p>
    <w:p w14:paraId="7955AE04" w14:textId="4C38C7F9" w:rsidR="00A7690A" w:rsidRPr="00FF73BA" w:rsidRDefault="00A7690A" w:rsidP="005540CD">
      <w:pPr>
        <w:pStyle w:val="ListParagraph"/>
        <w:ind w:left="360"/>
        <w:rPr>
          <w:b w:val="0"/>
          <w:bCs/>
          <w:lang w:val="en-CA"/>
        </w:rPr>
      </w:pPr>
      <w:r w:rsidRPr="001F45F3">
        <w:t>Harsh Mohile:</w:t>
      </w:r>
      <w:r w:rsidR="009B19CE">
        <w:rPr>
          <w:b w:val="0"/>
          <w:bCs/>
        </w:rPr>
        <w:t xml:space="preserve"> </w:t>
      </w:r>
      <w:r w:rsidR="00FB175C">
        <w:rPr>
          <w:b w:val="0"/>
          <w:bCs/>
        </w:rPr>
        <w:t xml:space="preserve">Studied </w:t>
      </w:r>
      <w:r w:rsidR="000B629A">
        <w:rPr>
          <w:b w:val="0"/>
          <w:bCs/>
        </w:rPr>
        <w:t>ML-Ops</w:t>
      </w:r>
      <w:r w:rsidR="00AB28CC">
        <w:rPr>
          <w:b w:val="0"/>
          <w:bCs/>
        </w:rPr>
        <w:t>.</w:t>
      </w:r>
    </w:p>
    <w:p w14:paraId="6701B61A" w14:textId="7CB895E5" w:rsidR="00A7690A" w:rsidRDefault="00A7690A" w:rsidP="005540CD">
      <w:pPr>
        <w:pStyle w:val="ListParagraph"/>
        <w:ind w:left="360"/>
        <w:rPr>
          <w:b w:val="0"/>
          <w:bCs/>
        </w:rPr>
      </w:pPr>
      <w:r w:rsidRPr="001F45F3">
        <w:t>Meet Patel:</w:t>
      </w:r>
      <w:r>
        <w:rPr>
          <w:b w:val="0"/>
          <w:bCs/>
        </w:rPr>
        <w:t xml:space="preserve"> </w:t>
      </w:r>
      <w:r w:rsidR="007C48FB">
        <w:rPr>
          <w:b w:val="0"/>
          <w:bCs/>
        </w:rPr>
        <w:t>Explored various datasets and found a dataset appropriate for the project.</w:t>
      </w:r>
    </w:p>
    <w:p w14:paraId="36C83879" w14:textId="070964AF" w:rsidR="00A7690A" w:rsidRPr="00894A2E" w:rsidRDefault="00A7690A" w:rsidP="005540CD">
      <w:pPr>
        <w:pStyle w:val="ListParagraph"/>
        <w:ind w:left="360"/>
        <w:rPr>
          <w:b w:val="0"/>
          <w:bCs/>
        </w:rPr>
      </w:pPr>
      <w:r w:rsidRPr="001F45F3">
        <w:t>Rachit Bhatt:</w:t>
      </w:r>
      <w:r>
        <w:rPr>
          <w:b w:val="0"/>
          <w:bCs/>
        </w:rPr>
        <w:t xml:space="preserve"> </w:t>
      </w:r>
      <w:r w:rsidR="00AC4F33">
        <w:rPr>
          <w:b w:val="0"/>
          <w:bCs/>
        </w:rPr>
        <w:t>Initiated GitHub configuration for the project.</w:t>
      </w:r>
    </w:p>
    <w:p w14:paraId="2517257B" w14:textId="36E3608E" w:rsidR="00B35BA3" w:rsidRPr="0091637B" w:rsidRDefault="009F02F9" w:rsidP="005540CD">
      <w:pPr>
        <w:pStyle w:val="ListParagraph"/>
        <w:numPr>
          <w:ilvl w:val="1"/>
          <w:numId w:val="14"/>
        </w:numPr>
      </w:pPr>
      <w:r>
        <w:t xml:space="preserve">Your team’s </w:t>
      </w:r>
      <w:r w:rsidR="000913E5">
        <w:t>progress</w:t>
      </w:r>
    </w:p>
    <w:p w14:paraId="18BC6A3B" w14:textId="367536B5" w:rsidR="00070AC9" w:rsidRDefault="00195E5F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Explored various datasets and picked the one with more appropriate images.</w:t>
      </w:r>
    </w:p>
    <w:p w14:paraId="78CA1ED3" w14:textId="0F82E2BE" w:rsidR="00195E5F" w:rsidRDefault="00195E5F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Initiated the research on Computer Vision.</w:t>
      </w:r>
    </w:p>
    <w:p w14:paraId="04B89177" w14:textId="4B14FD40" w:rsidR="00195E5F" w:rsidRDefault="003A18B4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Initiated the GitHub configuration for the project management.</w:t>
      </w:r>
    </w:p>
    <w:p w14:paraId="7E93FB41" w14:textId="4ED60377" w:rsidR="003A18B4" w:rsidRPr="009365AB" w:rsidRDefault="00150235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Implemented a project icon.</w:t>
      </w:r>
    </w:p>
    <w:p w14:paraId="1553DC15" w14:textId="0A68DBAA" w:rsidR="00B35BA3" w:rsidRDefault="00B35BA3" w:rsidP="002E2114">
      <w:pPr>
        <w:pStyle w:val="Heading1"/>
        <w:spacing w:before="0" w:after="240" w:line="276" w:lineRule="auto"/>
        <w:rPr>
          <w:rFonts w:asciiTheme="minorHAnsi" w:hAnsiTheme="minorHAnsi" w:cstheme="minorHAnsi"/>
          <w:b/>
        </w:rPr>
      </w:pPr>
      <w:r w:rsidRPr="00B35BA3">
        <w:rPr>
          <w:rFonts w:asciiTheme="minorHAnsi" w:hAnsiTheme="minorHAnsi" w:cstheme="minorHAnsi"/>
          <w:b/>
        </w:rPr>
        <w:t>The areas/tasks you could not make progress and/or complete as scheduled</w:t>
      </w:r>
      <w:r w:rsidR="009F02F9">
        <w:rPr>
          <w:rFonts w:asciiTheme="minorHAnsi" w:hAnsiTheme="minorHAnsi" w:cstheme="minorHAnsi"/>
          <w:b/>
        </w:rPr>
        <w:t xml:space="preserve"> </w:t>
      </w:r>
      <w:r w:rsidR="0084184C">
        <w:rPr>
          <w:rFonts w:asciiTheme="minorHAnsi" w:hAnsiTheme="minorHAnsi" w:cstheme="minorHAnsi"/>
          <w:b/>
        </w:rPr>
        <w:t>or the d</w:t>
      </w:r>
      <w:r w:rsidR="0084184C" w:rsidRPr="00147D47">
        <w:rPr>
          <w:rFonts w:asciiTheme="minorHAnsi" w:hAnsiTheme="minorHAnsi" w:cstheme="minorHAnsi"/>
          <w:b/>
        </w:rPr>
        <w:t xml:space="preserve">ifficulties </w:t>
      </w:r>
      <w:r w:rsidR="0084184C">
        <w:rPr>
          <w:rFonts w:asciiTheme="minorHAnsi" w:hAnsiTheme="minorHAnsi" w:cstheme="minorHAnsi"/>
          <w:b/>
        </w:rPr>
        <w:t>e</w:t>
      </w:r>
      <w:r w:rsidR="0084184C" w:rsidRPr="00147D47">
        <w:rPr>
          <w:rFonts w:asciiTheme="minorHAnsi" w:hAnsiTheme="minorHAnsi" w:cstheme="minorHAnsi"/>
          <w:b/>
        </w:rPr>
        <w:t>ncountered in</w:t>
      </w:r>
      <w:r w:rsidR="0084184C">
        <w:rPr>
          <w:rFonts w:asciiTheme="minorHAnsi" w:hAnsiTheme="minorHAnsi" w:cstheme="minorHAnsi"/>
          <w:b/>
        </w:rPr>
        <w:t xml:space="preserve"> th</w:t>
      </w:r>
      <w:r w:rsidR="000913E5">
        <w:rPr>
          <w:rFonts w:asciiTheme="minorHAnsi" w:hAnsiTheme="minorHAnsi" w:cstheme="minorHAnsi"/>
          <w:b/>
        </w:rPr>
        <w:t>is r</w:t>
      </w:r>
      <w:r w:rsidR="0084184C" w:rsidRPr="00147D47">
        <w:rPr>
          <w:rFonts w:asciiTheme="minorHAnsi" w:hAnsiTheme="minorHAnsi" w:cstheme="minorHAnsi"/>
          <w:b/>
        </w:rPr>
        <w:t xml:space="preserve">eporting </w:t>
      </w:r>
      <w:r w:rsidR="000913E5">
        <w:rPr>
          <w:rFonts w:asciiTheme="minorHAnsi" w:hAnsiTheme="minorHAnsi" w:cstheme="minorHAnsi"/>
          <w:b/>
        </w:rPr>
        <w:t xml:space="preserve">week </w:t>
      </w:r>
      <w:r w:rsidR="009F02F9" w:rsidRPr="009F02F9">
        <w:rPr>
          <w:rFonts w:asciiTheme="minorHAnsi" w:hAnsiTheme="minorHAnsi" w:cstheme="minorHAnsi"/>
          <w:b/>
        </w:rPr>
        <w:t>at individual level and group level</w:t>
      </w:r>
      <w:r w:rsidR="009F02F9">
        <w:rPr>
          <w:rFonts w:asciiTheme="minorHAnsi" w:hAnsiTheme="minorHAnsi" w:cstheme="minorHAnsi"/>
          <w:b/>
        </w:rPr>
        <w:t>.</w:t>
      </w:r>
    </w:p>
    <w:p w14:paraId="0DF547D2" w14:textId="24E358A1" w:rsidR="00B07EAB" w:rsidRPr="00B07EAB" w:rsidRDefault="00F73C00" w:rsidP="00B07EAB">
      <w:pPr>
        <w:rPr>
          <w:b w:val="0"/>
          <w:bCs/>
        </w:rPr>
      </w:pPr>
      <w:r>
        <w:rPr>
          <w:b w:val="0"/>
          <w:bCs/>
        </w:rPr>
        <w:t>As</w:t>
      </w:r>
      <w:r w:rsidR="00B07EAB" w:rsidRPr="00B07EAB">
        <w:rPr>
          <w:b w:val="0"/>
          <w:bCs/>
        </w:rPr>
        <w:t xml:space="preserve"> </w:t>
      </w:r>
      <w:r w:rsidR="00B07EAB">
        <w:rPr>
          <w:b w:val="0"/>
          <w:bCs/>
        </w:rPr>
        <w:t xml:space="preserve">this was our first week, there were not </w:t>
      </w:r>
      <w:r w:rsidR="00B30CF6">
        <w:rPr>
          <w:b w:val="0"/>
          <w:bCs/>
        </w:rPr>
        <w:t>many</w:t>
      </w:r>
      <w:r w:rsidR="00B07EAB">
        <w:rPr>
          <w:b w:val="0"/>
          <w:bCs/>
        </w:rPr>
        <w:t xml:space="preserve"> challenges encountered when searching or identifying the problem and reporting </w:t>
      </w:r>
      <w:r w:rsidR="00423D08">
        <w:rPr>
          <w:b w:val="0"/>
          <w:bCs/>
        </w:rPr>
        <w:t>the progress.</w:t>
      </w:r>
    </w:p>
    <w:p w14:paraId="17D20427" w14:textId="70354DAE" w:rsidR="009F02F9" w:rsidRDefault="009F02F9" w:rsidP="005540CD">
      <w:pPr>
        <w:pStyle w:val="ListParagraph"/>
        <w:numPr>
          <w:ilvl w:val="1"/>
          <w:numId w:val="14"/>
        </w:numPr>
      </w:pPr>
      <w:r>
        <w:t>Individual project blockers</w:t>
      </w:r>
    </w:p>
    <w:p w14:paraId="74440CBC" w14:textId="6C4241F8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lastRenderedPageBreak/>
        <w:t>Sakshi:</w:t>
      </w:r>
      <w:r>
        <w:rPr>
          <w:b w:val="0"/>
          <w:bCs/>
        </w:rPr>
        <w:t xml:space="preserve"> </w:t>
      </w:r>
      <w:r w:rsidR="0069646A">
        <w:rPr>
          <w:b w:val="0"/>
          <w:bCs/>
        </w:rPr>
        <w:t>A lot of time was consumed when using AI for idealizing</w:t>
      </w:r>
      <w:r w:rsidR="00C62341">
        <w:rPr>
          <w:b w:val="0"/>
          <w:bCs/>
        </w:rPr>
        <w:t xml:space="preserve"> project </w:t>
      </w:r>
      <w:r w:rsidR="005E6A07">
        <w:rPr>
          <w:b w:val="0"/>
          <w:bCs/>
        </w:rPr>
        <w:t>icons</w:t>
      </w:r>
      <w:r w:rsidR="0069646A">
        <w:rPr>
          <w:b w:val="0"/>
          <w:bCs/>
        </w:rPr>
        <w:t>.</w:t>
      </w:r>
    </w:p>
    <w:p w14:paraId="71A98B6B" w14:textId="0DC7AF81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Bansil Patel:</w:t>
      </w:r>
      <w:r>
        <w:rPr>
          <w:b w:val="0"/>
          <w:bCs/>
        </w:rPr>
        <w:t xml:space="preserve"> </w:t>
      </w:r>
      <w:r w:rsidR="00B30CF6">
        <w:rPr>
          <w:b w:val="0"/>
          <w:bCs/>
        </w:rPr>
        <w:t xml:space="preserve">Understanding the concept of </w:t>
      </w:r>
      <w:r w:rsidR="002F1CD1">
        <w:rPr>
          <w:b w:val="0"/>
          <w:bCs/>
        </w:rPr>
        <w:t>Edge Detection</w:t>
      </w:r>
      <w:r w:rsidR="0091637B">
        <w:rPr>
          <w:b w:val="0"/>
          <w:bCs/>
        </w:rPr>
        <w:t>.</w:t>
      </w:r>
    </w:p>
    <w:p w14:paraId="10568348" w14:textId="667C2631" w:rsidR="00FF73BA" w:rsidRPr="00FF73BA" w:rsidRDefault="00FF73BA" w:rsidP="005540CD">
      <w:pPr>
        <w:pStyle w:val="ListParagraph"/>
        <w:ind w:left="360"/>
        <w:rPr>
          <w:b w:val="0"/>
          <w:bCs/>
          <w:lang w:val="en-CA"/>
        </w:rPr>
      </w:pPr>
      <w:r w:rsidRPr="00E024A9">
        <w:t>Harsh Mohile:</w:t>
      </w:r>
      <w:r>
        <w:rPr>
          <w:b w:val="0"/>
          <w:bCs/>
        </w:rPr>
        <w:t xml:space="preserve"> </w:t>
      </w:r>
      <w:r w:rsidR="0055346E">
        <w:rPr>
          <w:b w:val="0"/>
          <w:bCs/>
        </w:rPr>
        <w:t>Confused in the CI/CD pipeline</w:t>
      </w:r>
      <w:r w:rsidR="000C4CD5">
        <w:rPr>
          <w:b w:val="0"/>
          <w:bCs/>
        </w:rPr>
        <w:t xml:space="preserve"> implementation in GitHub</w:t>
      </w:r>
      <w:r w:rsidR="0055346E">
        <w:rPr>
          <w:b w:val="0"/>
          <w:bCs/>
        </w:rPr>
        <w:t>.</w:t>
      </w:r>
    </w:p>
    <w:p w14:paraId="61F71AED" w14:textId="158996CE" w:rsidR="00FF73BA" w:rsidRDefault="00FF73BA" w:rsidP="005540CD">
      <w:pPr>
        <w:pStyle w:val="ListParagraph"/>
        <w:ind w:left="360"/>
        <w:rPr>
          <w:b w:val="0"/>
          <w:bCs/>
        </w:rPr>
      </w:pPr>
      <w:r w:rsidRPr="00E024A9">
        <w:t>Meet Patel:</w:t>
      </w:r>
      <w:r>
        <w:rPr>
          <w:b w:val="0"/>
          <w:bCs/>
        </w:rPr>
        <w:t xml:space="preserve"> </w:t>
      </w:r>
      <w:r w:rsidR="00A079A8">
        <w:rPr>
          <w:b w:val="0"/>
          <w:bCs/>
        </w:rPr>
        <w:t>Managing datasets due to low storage</w:t>
      </w:r>
      <w:r w:rsidR="00394476">
        <w:rPr>
          <w:b w:val="0"/>
          <w:bCs/>
        </w:rPr>
        <w:t xml:space="preserve"> space and huge dataset size to accommodate one at a time</w:t>
      </w:r>
      <w:r w:rsidR="00A079A8">
        <w:rPr>
          <w:b w:val="0"/>
          <w:bCs/>
        </w:rPr>
        <w:t>.</w:t>
      </w:r>
    </w:p>
    <w:p w14:paraId="47F1EE38" w14:textId="075E1201" w:rsidR="009F02F9" w:rsidRPr="00EF4314" w:rsidRDefault="00FF73BA" w:rsidP="005540CD">
      <w:pPr>
        <w:pStyle w:val="ListParagraph"/>
        <w:ind w:left="360"/>
        <w:rPr>
          <w:b w:val="0"/>
          <w:bCs/>
        </w:rPr>
      </w:pPr>
      <w:r w:rsidRPr="00E024A9">
        <w:t>Rachit Bhatt:</w:t>
      </w:r>
      <w:r>
        <w:rPr>
          <w:b w:val="0"/>
          <w:bCs/>
        </w:rPr>
        <w:t xml:space="preserve"> </w:t>
      </w:r>
      <w:r w:rsidR="00601F3C">
        <w:rPr>
          <w:b w:val="0"/>
          <w:bCs/>
        </w:rPr>
        <w:t>Creating and configuring branch rulesets.</w:t>
      </w:r>
    </w:p>
    <w:p w14:paraId="69F766E1" w14:textId="55C3CF9A" w:rsidR="009F02F9" w:rsidRPr="009F02F9" w:rsidRDefault="009F02F9" w:rsidP="005540CD">
      <w:pPr>
        <w:pStyle w:val="ListParagraph"/>
        <w:numPr>
          <w:ilvl w:val="1"/>
          <w:numId w:val="14"/>
        </w:numPr>
      </w:pPr>
      <w:r>
        <w:t>Your team’s project blockers</w:t>
      </w:r>
    </w:p>
    <w:p w14:paraId="72C5B10B" w14:textId="77777777" w:rsidR="000D5F7E" w:rsidRDefault="00B12BF0" w:rsidP="00B90597">
      <w:pPr>
        <w:pStyle w:val="ListParagraph"/>
        <w:numPr>
          <w:ilvl w:val="0"/>
          <w:numId w:val="21"/>
        </w:numPr>
        <w:rPr>
          <w:rFonts w:cstheme="minorHAnsi"/>
          <w:b w:val="0"/>
          <w:bCs/>
        </w:rPr>
      </w:pPr>
      <w:r w:rsidRPr="000D5F7E">
        <w:rPr>
          <w:rFonts w:cstheme="minorHAnsi"/>
          <w:b w:val="0"/>
          <w:bCs/>
        </w:rPr>
        <w:t>Identifying the most current and relevant project topics was particularly challenging, as it involved extensive research and evaluation.</w:t>
      </w:r>
    </w:p>
    <w:p w14:paraId="6EBAE067" w14:textId="391016BD" w:rsidR="00C50B0C" w:rsidRPr="0012632A" w:rsidRDefault="000D5F7E" w:rsidP="001B5F7B">
      <w:pPr>
        <w:pStyle w:val="ListParagraph"/>
        <w:numPr>
          <w:ilvl w:val="0"/>
          <w:numId w:val="21"/>
        </w:numPr>
        <w:rPr>
          <w:rFonts w:eastAsiaTheme="majorEastAsia" w:cstheme="minorHAnsi"/>
          <w:bCs/>
          <w:szCs w:val="28"/>
        </w:rPr>
      </w:pPr>
      <w:r w:rsidRPr="0012632A">
        <w:rPr>
          <w:rFonts w:cstheme="minorHAnsi"/>
          <w:b w:val="0"/>
          <w:bCs/>
        </w:rPr>
        <w:t>F</w:t>
      </w:r>
      <w:r w:rsidR="00B12BF0" w:rsidRPr="0012632A">
        <w:rPr>
          <w:rFonts w:cstheme="minorHAnsi"/>
          <w:b w:val="0"/>
          <w:bCs/>
        </w:rPr>
        <w:t>inding appropriate algorithms, datasets, and deployment standards required careful consideration to ensure they met our project needs.</w:t>
      </w:r>
    </w:p>
    <w:p w14:paraId="699C9DF1" w14:textId="0804684C" w:rsidR="0084184C" w:rsidRPr="0084184C" w:rsidRDefault="00BF7A81" w:rsidP="002E2114">
      <w:pPr>
        <w:pStyle w:val="Heading1"/>
        <w:spacing w:before="0" w:after="240" w:line="276" w:lineRule="auto"/>
        <w:rPr>
          <w:color w:val="548DD4" w:themeColor="text2" w:themeTint="99"/>
        </w:rPr>
      </w:pPr>
      <w:r w:rsidRPr="0084184C">
        <w:rPr>
          <w:rFonts w:asciiTheme="minorHAnsi" w:hAnsiTheme="minorHAnsi" w:cstheme="minorHAnsi"/>
          <w:b/>
        </w:rPr>
        <w:t xml:space="preserve">Tasks to </w:t>
      </w:r>
      <w:r w:rsidR="000913E5">
        <w:rPr>
          <w:rFonts w:asciiTheme="minorHAnsi" w:hAnsiTheme="minorHAnsi" w:cstheme="minorHAnsi"/>
          <w:b/>
        </w:rPr>
        <w:t>b</w:t>
      </w:r>
      <w:r w:rsidRPr="0084184C">
        <w:rPr>
          <w:rFonts w:asciiTheme="minorHAnsi" w:hAnsiTheme="minorHAnsi" w:cstheme="minorHAnsi"/>
          <w:b/>
        </w:rPr>
        <w:t xml:space="preserve">e </w:t>
      </w:r>
      <w:r w:rsidR="000913E5">
        <w:rPr>
          <w:rFonts w:asciiTheme="minorHAnsi" w:hAnsiTheme="minorHAnsi" w:cstheme="minorHAnsi"/>
          <w:b/>
        </w:rPr>
        <w:t>c</w:t>
      </w:r>
      <w:r w:rsidR="008D1B7A" w:rsidRPr="0084184C">
        <w:rPr>
          <w:rFonts w:asciiTheme="minorHAnsi" w:hAnsiTheme="minorHAnsi" w:cstheme="minorHAnsi"/>
          <w:b/>
        </w:rPr>
        <w:t xml:space="preserve">ompleted in </w:t>
      </w:r>
      <w:r w:rsidR="000913E5">
        <w:rPr>
          <w:rFonts w:asciiTheme="minorHAnsi" w:hAnsiTheme="minorHAnsi" w:cstheme="minorHAnsi"/>
          <w:b/>
        </w:rPr>
        <w:t>n</w:t>
      </w:r>
      <w:r w:rsidR="008D1B7A" w:rsidRPr="0084184C">
        <w:rPr>
          <w:rFonts w:asciiTheme="minorHAnsi" w:hAnsiTheme="minorHAnsi" w:cstheme="minorHAnsi"/>
          <w:b/>
        </w:rPr>
        <w:t xml:space="preserve">ext </w:t>
      </w:r>
      <w:r w:rsidR="000913E5">
        <w:rPr>
          <w:rFonts w:asciiTheme="minorHAnsi" w:hAnsiTheme="minorHAnsi" w:cstheme="minorHAnsi"/>
          <w:b/>
        </w:rPr>
        <w:t>w</w:t>
      </w:r>
      <w:r w:rsidR="008D1B7A" w:rsidRPr="0084184C">
        <w:rPr>
          <w:rFonts w:asciiTheme="minorHAnsi" w:hAnsiTheme="minorHAnsi" w:cstheme="minorHAnsi"/>
          <w:b/>
        </w:rPr>
        <w:t>eek</w:t>
      </w:r>
      <w:r w:rsidR="0084184C" w:rsidRPr="0084184C">
        <w:rPr>
          <w:rFonts w:asciiTheme="minorHAnsi" w:hAnsiTheme="minorHAnsi" w:cstheme="minorHAnsi"/>
          <w:b/>
        </w:rPr>
        <w:t xml:space="preserve"> at individual level and group level</w:t>
      </w:r>
    </w:p>
    <w:p w14:paraId="38641A9E" w14:textId="34A86C7B" w:rsidR="0084184C" w:rsidRDefault="0084184C" w:rsidP="005540CD">
      <w:pPr>
        <w:pStyle w:val="ListParagraph"/>
        <w:numPr>
          <w:ilvl w:val="1"/>
          <w:numId w:val="14"/>
        </w:numPr>
      </w:pPr>
      <w:r>
        <w:t xml:space="preserve">Individual </w:t>
      </w:r>
      <w:r w:rsidR="000913E5">
        <w:t>tasks</w:t>
      </w:r>
    </w:p>
    <w:p w14:paraId="495A1993" w14:textId="3806CB1C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Sakshi:</w:t>
      </w:r>
      <w:r>
        <w:rPr>
          <w:b w:val="0"/>
          <w:bCs/>
        </w:rPr>
        <w:t xml:space="preserve"> </w:t>
      </w:r>
      <w:r w:rsidR="00EC4CE2">
        <w:rPr>
          <w:b w:val="0"/>
          <w:bCs/>
        </w:rPr>
        <w:t>Defining phases of project and analyzing post requirements of project.</w:t>
      </w:r>
    </w:p>
    <w:p w14:paraId="2093FD70" w14:textId="503847BF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Bansil Patel:</w:t>
      </w:r>
      <w:r>
        <w:rPr>
          <w:b w:val="0"/>
          <w:bCs/>
        </w:rPr>
        <w:t xml:space="preserve"> </w:t>
      </w:r>
      <w:proofErr w:type="spellStart"/>
      <w:r w:rsidR="00110F18">
        <w:rPr>
          <w:b w:val="0"/>
          <w:bCs/>
        </w:rPr>
        <w:t>Practical</w:t>
      </w:r>
      <w:r w:rsidR="00D24A9B">
        <w:rPr>
          <w:b w:val="0"/>
          <w:bCs/>
        </w:rPr>
        <w:t>s</w:t>
      </w:r>
      <w:proofErr w:type="spellEnd"/>
      <w:r w:rsidR="00110F18">
        <w:rPr>
          <w:b w:val="0"/>
          <w:bCs/>
        </w:rPr>
        <w:t xml:space="preserve"> of learning – Computer Vision.</w:t>
      </w:r>
    </w:p>
    <w:p w14:paraId="686E6DC7" w14:textId="09D1AFB4" w:rsidR="00FF73BA" w:rsidRPr="00FF73BA" w:rsidRDefault="00FF73BA" w:rsidP="005540CD">
      <w:pPr>
        <w:pStyle w:val="ListParagraph"/>
        <w:ind w:left="360"/>
        <w:rPr>
          <w:b w:val="0"/>
          <w:bCs/>
          <w:lang w:val="en-CA"/>
        </w:rPr>
      </w:pPr>
      <w:r w:rsidRPr="00D65BDF">
        <w:t>Harsh Mohile:</w:t>
      </w:r>
      <w:r>
        <w:rPr>
          <w:b w:val="0"/>
          <w:bCs/>
        </w:rPr>
        <w:t xml:space="preserve"> </w:t>
      </w:r>
      <w:r w:rsidR="00B93AD9">
        <w:rPr>
          <w:b w:val="0"/>
          <w:bCs/>
        </w:rPr>
        <w:t>Research on Deployment Platforms.</w:t>
      </w:r>
    </w:p>
    <w:p w14:paraId="6F765F0E" w14:textId="2A20DF4D" w:rsidR="00FF73BA" w:rsidRDefault="00FF73BA" w:rsidP="005540CD">
      <w:pPr>
        <w:pStyle w:val="ListParagraph"/>
        <w:ind w:left="360"/>
        <w:rPr>
          <w:b w:val="0"/>
          <w:bCs/>
        </w:rPr>
      </w:pPr>
      <w:r w:rsidRPr="00D65BDF">
        <w:t>Meet Patel:</w:t>
      </w:r>
      <w:r>
        <w:rPr>
          <w:b w:val="0"/>
          <w:bCs/>
        </w:rPr>
        <w:t xml:space="preserve"> </w:t>
      </w:r>
      <w:r w:rsidR="00AF3B32">
        <w:rPr>
          <w:b w:val="0"/>
          <w:bCs/>
        </w:rPr>
        <w:t>Learning GitHub Management.</w:t>
      </w:r>
    </w:p>
    <w:p w14:paraId="2B298E47" w14:textId="2376298D" w:rsidR="00FF73BA" w:rsidRDefault="00FF73BA" w:rsidP="005540CD">
      <w:pPr>
        <w:pStyle w:val="ListParagraph"/>
        <w:ind w:left="360"/>
        <w:rPr>
          <w:b w:val="0"/>
          <w:bCs/>
        </w:rPr>
      </w:pPr>
      <w:r w:rsidRPr="00D65BDF">
        <w:t>Rachit Bhatt:</w:t>
      </w:r>
      <w:r>
        <w:rPr>
          <w:b w:val="0"/>
          <w:bCs/>
        </w:rPr>
        <w:t xml:space="preserve"> </w:t>
      </w:r>
      <w:r w:rsidR="00B93AD9">
        <w:rPr>
          <w:b w:val="0"/>
          <w:bCs/>
        </w:rPr>
        <w:t>Creating demo for CI/CD Pipeline.</w:t>
      </w:r>
    </w:p>
    <w:p w14:paraId="7383751E" w14:textId="1B355985" w:rsidR="0084184C" w:rsidRPr="009F02F9" w:rsidRDefault="0084184C" w:rsidP="005540CD">
      <w:pPr>
        <w:pStyle w:val="ListParagraph"/>
        <w:numPr>
          <w:ilvl w:val="1"/>
          <w:numId w:val="14"/>
        </w:numPr>
      </w:pPr>
      <w:r>
        <w:t xml:space="preserve">Your team’s </w:t>
      </w:r>
      <w:r w:rsidR="000913E5">
        <w:t>tasks</w:t>
      </w:r>
    </w:p>
    <w:p w14:paraId="3A051C75" w14:textId="6457C483" w:rsidR="00FF73BA" w:rsidRDefault="00370F8A" w:rsidP="00163B1B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Initiate work on the project concepts.</w:t>
      </w:r>
    </w:p>
    <w:p w14:paraId="1B3B0946" w14:textId="6F8039C9" w:rsidR="00370F8A" w:rsidRPr="00370F8A" w:rsidRDefault="00370F8A" w:rsidP="00370F8A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Understand the suitable deployment platforms.</w:t>
      </w:r>
    </w:p>
    <w:p w14:paraId="5E0F4E79" w14:textId="75D0338E" w:rsidR="00B35BA3" w:rsidRPr="000913E5" w:rsidRDefault="00B35BA3" w:rsidP="002E2114">
      <w:pPr>
        <w:pStyle w:val="Heading1"/>
        <w:numPr>
          <w:ilvl w:val="0"/>
          <w:numId w:val="17"/>
        </w:numPr>
        <w:spacing w:before="0"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lastRenderedPageBreak/>
        <w:t>Include the tasks from your sprint planning (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>/</w:t>
      </w:r>
      <w:proofErr w:type="spellStart"/>
      <w:r w:rsidRPr="000913E5">
        <w:rPr>
          <w:rFonts w:asciiTheme="minorHAnsi" w:hAnsiTheme="minorHAnsi" w:cstheme="minorHAnsi"/>
          <w:b/>
        </w:rPr>
        <w:t>Zenhub</w:t>
      </w:r>
      <w:proofErr w:type="spellEnd"/>
      <w:r w:rsidRPr="000913E5">
        <w:rPr>
          <w:rFonts w:asciiTheme="minorHAnsi" w:hAnsiTheme="minorHAnsi" w:cstheme="minorHAnsi"/>
          <w:b/>
        </w:rPr>
        <w:t>) for the present period.</w:t>
      </w:r>
    </w:p>
    <w:p w14:paraId="08B2E8F4" w14:textId="6066D538" w:rsidR="00C4466E" w:rsidRDefault="001D6DBB" w:rsidP="00C4466E">
      <w:pPr>
        <w:keepNext/>
        <w:spacing w:line="276" w:lineRule="auto"/>
        <w:jc w:val="center"/>
      </w:pPr>
      <w:r w:rsidRPr="001D6DBB">
        <w:drawing>
          <wp:inline distT="0" distB="0" distL="0" distR="0" wp14:anchorId="640EB476" wp14:editId="7F2FFD17">
            <wp:extent cx="5943600" cy="4373880"/>
            <wp:effectExtent l="0" t="0" r="0" b="7620"/>
            <wp:docPr id="186202718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02718" name="Picture 1" descr="A screenshot of a graph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052DC" w14:textId="1706E0E9" w:rsidR="00B35BA3" w:rsidRPr="00C4466E" w:rsidRDefault="00C4466E" w:rsidP="00C4466E">
      <w:pPr>
        <w:pStyle w:val="Figure"/>
      </w:pPr>
      <w:r w:rsidRPr="00C4466E">
        <w:rPr>
          <w:b/>
          <w:bCs w:val="0"/>
        </w:rPr>
        <w:t xml:space="preserve">Figure </w:t>
      </w:r>
      <w:r w:rsidRPr="00C4466E">
        <w:rPr>
          <w:b/>
          <w:bCs w:val="0"/>
        </w:rPr>
        <w:fldChar w:fldCharType="begin"/>
      </w:r>
      <w:r w:rsidRPr="00C4466E">
        <w:rPr>
          <w:b/>
          <w:bCs w:val="0"/>
        </w:rPr>
        <w:instrText xml:space="preserve"> SEQ Figure \* ARABIC </w:instrText>
      </w:r>
      <w:r w:rsidRPr="00C4466E">
        <w:rPr>
          <w:b/>
          <w:bCs w:val="0"/>
        </w:rPr>
        <w:fldChar w:fldCharType="separate"/>
      </w:r>
      <w:r w:rsidR="00332800">
        <w:rPr>
          <w:b/>
          <w:bCs w:val="0"/>
          <w:noProof/>
        </w:rPr>
        <w:t>1</w:t>
      </w:r>
      <w:r w:rsidRPr="00C4466E">
        <w:rPr>
          <w:b/>
          <w:bCs w:val="0"/>
        </w:rPr>
        <w:fldChar w:fldCharType="end"/>
      </w:r>
      <w:r w:rsidRPr="00C4466E">
        <w:rPr>
          <w:b/>
          <w:bCs w:val="0"/>
        </w:rPr>
        <w:t>:</w:t>
      </w:r>
      <w:r w:rsidRPr="00C4466E">
        <w:t xml:space="preserve"> Status Chart of GitHub Issues in Milestone</w:t>
      </w:r>
    </w:p>
    <w:p w14:paraId="01E1CB07" w14:textId="2588A481" w:rsidR="00B35BA3" w:rsidRDefault="00B35BA3" w:rsidP="002E2114">
      <w:pPr>
        <w:pStyle w:val="Heading1"/>
        <w:numPr>
          <w:ilvl w:val="0"/>
          <w:numId w:val="17"/>
        </w:numPr>
        <w:spacing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lastRenderedPageBreak/>
        <w:t>Include charts/graphs (e.g., burn down charts) from your project management tool (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>/</w:t>
      </w:r>
      <w:proofErr w:type="spellStart"/>
      <w:r w:rsidRPr="000913E5">
        <w:rPr>
          <w:rFonts w:asciiTheme="minorHAnsi" w:hAnsiTheme="minorHAnsi" w:cstheme="minorHAnsi"/>
          <w:b/>
        </w:rPr>
        <w:t>Zenhub</w:t>
      </w:r>
      <w:proofErr w:type="spellEnd"/>
      <w:r w:rsidRPr="000913E5">
        <w:rPr>
          <w:rFonts w:asciiTheme="minorHAnsi" w:hAnsiTheme="minorHAnsi" w:cstheme="minorHAnsi"/>
          <w:b/>
        </w:rPr>
        <w:t>) that shows your progress for the period of this report.</w:t>
      </w:r>
    </w:p>
    <w:p w14:paraId="108B4B60" w14:textId="00466AE9" w:rsidR="008534BA" w:rsidRDefault="000C709C" w:rsidP="008534BA">
      <w:pPr>
        <w:keepNext/>
        <w:jc w:val="center"/>
      </w:pPr>
      <w:r w:rsidRPr="000C709C">
        <w:drawing>
          <wp:inline distT="0" distB="0" distL="0" distR="0" wp14:anchorId="28802D76" wp14:editId="4C669E70">
            <wp:extent cx="5943600" cy="4654550"/>
            <wp:effectExtent l="0" t="0" r="0" b="0"/>
            <wp:docPr id="442502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50245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83E7C" w14:textId="674151E9" w:rsidR="00BA2776" w:rsidRPr="000071B3" w:rsidRDefault="008534BA" w:rsidP="000071B3">
      <w:pPr>
        <w:pStyle w:val="Figure"/>
      </w:pPr>
      <w:r w:rsidRPr="000071B3">
        <w:rPr>
          <w:b/>
          <w:bCs w:val="0"/>
        </w:rPr>
        <w:t xml:space="preserve">Figure </w:t>
      </w:r>
      <w:r w:rsidRPr="000071B3">
        <w:rPr>
          <w:b/>
          <w:bCs w:val="0"/>
        </w:rPr>
        <w:fldChar w:fldCharType="begin"/>
      </w:r>
      <w:r w:rsidRPr="000071B3">
        <w:rPr>
          <w:b/>
          <w:bCs w:val="0"/>
        </w:rPr>
        <w:instrText xml:space="preserve"> SEQ Figure \* ARABIC </w:instrText>
      </w:r>
      <w:r w:rsidRPr="000071B3">
        <w:rPr>
          <w:b/>
          <w:bCs w:val="0"/>
        </w:rPr>
        <w:fldChar w:fldCharType="separate"/>
      </w:r>
      <w:r w:rsidR="00332800">
        <w:rPr>
          <w:b/>
          <w:bCs w:val="0"/>
          <w:noProof/>
        </w:rPr>
        <w:t>2</w:t>
      </w:r>
      <w:r w:rsidRPr="000071B3">
        <w:rPr>
          <w:b/>
          <w:bCs w:val="0"/>
        </w:rPr>
        <w:fldChar w:fldCharType="end"/>
      </w:r>
      <w:r w:rsidRPr="000071B3">
        <w:rPr>
          <w:b/>
          <w:bCs w:val="0"/>
        </w:rPr>
        <w:t>:</w:t>
      </w:r>
      <w:r w:rsidRPr="000071B3">
        <w:t xml:space="preserve"> Highest Contributor of the Week</w:t>
      </w:r>
    </w:p>
    <w:p w14:paraId="4DEBBA33" w14:textId="37FBE9E2" w:rsidR="000913E5" w:rsidRPr="000913E5" w:rsidRDefault="000913E5" w:rsidP="002E2114">
      <w:pPr>
        <w:pStyle w:val="Heading1"/>
        <w:numPr>
          <w:ilvl w:val="0"/>
          <w:numId w:val="17"/>
        </w:numPr>
        <w:spacing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t xml:space="preserve">Include a note and address to your project 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 xml:space="preserve"> with list of codes uploaded/updated on 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 xml:space="preserve"> in this reporting week.</w:t>
      </w:r>
    </w:p>
    <w:p w14:paraId="0685A6D1" w14:textId="7F90A365" w:rsidR="00B12BF0" w:rsidRDefault="00B12BF0" w:rsidP="005540CD">
      <w:pPr>
        <w:spacing w:line="276" w:lineRule="auto"/>
        <w:jc w:val="both"/>
        <w:rPr>
          <w:rFonts w:cstheme="minorHAnsi"/>
          <w:b w:val="0"/>
          <w:bCs/>
        </w:rPr>
      </w:pPr>
      <w:r w:rsidRPr="00B12BF0">
        <w:rPr>
          <w:rFonts w:cstheme="minorHAnsi"/>
          <w:b w:val="0"/>
          <w:bCs/>
        </w:rPr>
        <w:t xml:space="preserve">In the </w:t>
      </w:r>
      <w:r>
        <w:rPr>
          <w:rFonts w:cstheme="minorHAnsi"/>
          <w:b w:val="0"/>
          <w:bCs/>
        </w:rPr>
        <w:t>first</w:t>
      </w:r>
      <w:r w:rsidRPr="00B12BF0">
        <w:rPr>
          <w:rFonts w:cstheme="minorHAnsi"/>
          <w:b w:val="0"/>
          <w:bCs/>
        </w:rPr>
        <w:t xml:space="preserve"> week, our team focused on selecting a suitable topic. Then we searched for various algorithms, libraries</w:t>
      </w:r>
      <w:r>
        <w:rPr>
          <w:rFonts w:cstheme="minorHAnsi"/>
          <w:b w:val="0"/>
          <w:bCs/>
        </w:rPr>
        <w:t>,</w:t>
      </w:r>
      <w:r w:rsidRPr="00B12BF0">
        <w:rPr>
          <w:rFonts w:cstheme="minorHAnsi"/>
          <w:b w:val="0"/>
          <w:bCs/>
        </w:rPr>
        <w:t xml:space="preserve"> and packages required accordingly. Hence, there </w:t>
      </w:r>
      <w:r>
        <w:rPr>
          <w:rFonts w:cstheme="minorHAnsi"/>
          <w:b w:val="0"/>
          <w:bCs/>
        </w:rPr>
        <w:t>were</w:t>
      </w:r>
      <w:r w:rsidRPr="00B12BF0">
        <w:rPr>
          <w:rFonts w:cstheme="minorHAnsi"/>
          <w:b w:val="0"/>
          <w:bCs/>
        </w:rPr>
        <w:t xml:space="preserve"> no coding practices involved in </w:t>
      </w:r>
      <w:r>
        <w:rPr>
          <w:rFonts w:cstheme="minorHAnsi"/>
          <w:b w:val="0"/>
          <w:bCs/>
        </w:rPr>
        <w:t>this</w:t>
      </w:r>
      <w:r w:rsidRPr="00B12BF0">
        <w:rPr>
          <w:rFonts w:cstheme="minorHAnsi"/>
          <w:b w:val="0"/>
          <w:bCs/>
        </w:rPr>
        <w:t xml:space="preserve"> week.</w:t>
      </w:r>
    </w:p>
    <w:p w14:paraId="610C2F67" w14:textId="515EA531" w:rsidR="00B12BF0" w:rsidRPr="002F7FD2" w:rsidRDefault="00000000" w:rsidP="002F7FD2">
      <w:pPr>
        <w:spacing w:line="276" w:lineRule="auto"/>
        <w:jc w:val="both"/>
        <w:rPr>
          <w:rFonts w:cstheme="minorHAnsi"/>
          <w:b w:val="0"/>
          <w:bCs/>
        </w:rPr>
      </w:pPr>
      <w:hyperlink r:id="rId10" w:history="1">
        <w:r w:rsidR="00BC28CC" w:rsidRPr="00155C32">
          <w:rPr>
            <w:rStyle w:val="Hyperlink"/>
            <w:rFonts w:cstheme="minorHAnsi"/>
          </w:rPr>
          <w:t>GitHub</w:t>
        </w:r>
      </w:hyperlink>
      <w:r w:rsidR="00BC28CC">
        <w:rPr>
          <w:rFonts w:cstheme="minorHAnsi"/>
        </w:rPr>
        <w:t>:</w:t>
      </w:r>
      <w:r w:rsidR="00BC28CC">
        <w:rPr>
          <w:rFonts w:cstheme="minorHAnsi"/>
          <w:b w:val="0"/>
          <w:bCs/>
        </w:rPr>
        <w:t xml:space="preserve"> </w:t>
      </w:r>
      <w:hyperlink r:id="rId11" w:history="1">
        <w:r w:rsidR="00BC28CC" w:rsidRPr="00BC28CC">
          <w:rPr>
            <w:rStyle w:val="Hyperlink"/>
            <w:rFonts w:cstheme="minorHAnsi"/>
            <w:b w:val="0"/>
            <w:bCs/>
            <w:color w:val="auto"/>
            <w:u w:val="none"/>
          </w:rPr>
          <w:t>https://www.github.com/rachit-bhatt/Capstone-Project</w:t>
        </w:r>
      </w:hyperlink>
    </w:p>
    <w:sectPr w:rsidR="00B12BF0" w:rsidRPr="002F7FD2" w:rsidSect="003830DE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A84A29" w14:textId="77777777" w:rsidR="005F1780" w:rsidRDefault="005F1780" w:rsidP="00BB7275">
      <w:pPr>
        <w:spacing w:after="0"/>
      </w:pPr>
      <w:r>
        <w:separator/>
      </w:r>
    </w:p>
  </w:endnote>
  <w:endnote w:type="continuationSeparator" w:id="0">
    <w:p w14:paraId="6A1F6018" w14:textId="77777777" w:rsidR="005F1780" w:rsidRDefault="005F1780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EE7AC0" w14:textId="77777777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 xml:space="preserve">Prepared by William </w:t>
    </w:r>
    <w:proofErr w:type="spellStart"/>
    <w:r w:rsidRPr="00147D47">
      <w:rPr>
        <w:rFonts w:cstheme="minorHAnsi"/>
        <w:b w:val="0"/>
        <w:sz w:val="20"/>
      </w:rPr>
      <w:t>Pourmajidi</w:t>
    </w:r>
    <w:proofErr w:type="spellEnd"/>
  </w:p>
  <w:p w14:paraId="44214A7B" w14:textId="5CA69675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EA18AF">
      <w:rPr>
        <w:rFonts w:cstheme="minorHAnsi"/>
        <w:b w:val="0"/>
        <w:sz w:val="20"/>
      </w:rPr>
      <w:t>July 2024,</w:t>
    </w:r>
    <w:r w:rsidR="00B35BA3">
      <w:rPr>
        <w:rFonts w:cstheme="minorHAnsi"/>
        <w:b w:val="0"/>
        <w:sz w:val="20"/>
      </w:rPr>
      <w:t xml:space="preserve"> Vahid </w:t>
    </w:r>
    <w:proofErr w:type="spellStart"/>
    <w:r w:rsidR="00B35BA3">
      <w:rPr>
        <w:rFonts w:cstheme="minorHAnsi"/>
        <w:b w:val="0"/>
        <w:sz w:val="20"/>
      </w:rPr>
      <w:t>Hadavi</w:t>
    </w:r>
    <w:proofErr w:type="spellEnd"/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B35BA3" w:rsidRPr="00B35BA3">
      <w:rPr>
        <w:rFonts w:asciiTheme="majorHAnsi" w:hAnsiTheme="majorHAnsi"/>
        <w:b w:val="0"/>
        <w:noProof/>
        <w:sz w:val="20"/>
      </w:rPr>
      <w:t>1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D8298E" w14:textId="77777777" w:rsidR="005F1780" w:rsidRDefault="005F1780" w:rsidP="00BB7275">
      <w:pPr>
        <w:spacing w:after="0"/>
      </w:pPr>
      <w:r>
        <w:separator/>
      </w:r>
    </w:p>
  </w:footnote>
  <w:footnote w:type="continuationSeparator" w:id="0">
    <w:p w14:paraId="1B190FC9" w14:textId="77777777" w:rsidR="005F1780" w:rsidRDefault="005F1780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B60A83" w14:textId="3A0816C2" w:rsidR="009F02F9" w:rsidRDefault="00BF53A1" w:rsidP="00BF53A1">
    <w:pPr>
      <w:pStyle w:val="Header"/>
    </w:pPr>
    <w:r>
      <w:tab/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6"/>
      <w:gridCol w:w="4574"/>
    </w:tblGrid>
    <w:tr w:rsidR="009F02F9" w14:paraId="120EEC5D" w14:textId="77777777" w:rsidTr="009F02F9">
      <w:trPr>
        <w:trHeight w:val="1408"/>
      </w:trPr>
      <w:tc>
        <w:tcPr>
          <w:tcW w:w="4788" w:type="dxa"/>
        </w:tcPr>
        <w:p w14:paraId="16D6905B" w14:textId="77777777" w:rsidR="009F02F9" w:rsidRDefault="009F02F9" w:rsidP="00BF53A1">
          <w:pPr>
            <w:pStyle w:val="Header"/>
            <w:rPr>
              <w:noProof/>
            </w:rPr>
          </w:pPr>
        </w:p>
        <w:p w14:paraId="266B22D8" w14:textId="77777777" w:rsidR="009F02F9" w:rsidRDefault="009F02F9" w:rsidP="00BF53A1">
          <w:pPr>
            <w:pStyle w:val="Header"/>
            <w:rPr>
              <w:noProof/>
            </w:rPr>
          </w:pPr>
        </w:p>
        <w:p w14:paraId="2F1861AD" w14:textId="7724827F" w:rsidR="009F02F9" w:rsidRDefault="009F02F9" w:rsidP="00BF53A1">
          <w:pPr>
            <w:pStyle w:val="Header"/>
          </w:pPr>
          <w:r>
            <w:rPr>
              <w:noProof/>
            </w:rPr>
            <w:drawing>
              <wp:inline distT="0" distB="0" distL="0" distR="0" wp14:anchorId="4EAF2DA9" wp14:editId="3177790C">
                <wp:extent cx="2885259" cy="590550"/>
                <wp:effectExtent l="0" t="0" r="0" b="0"/>
                <wp:docPr id="2" name="Picture 2" descr="Sit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it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89075" cy="591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618E633B" w14:textId="77777777" w:rsidR="009F02F9" w:rsidRPr="009F02F9" w:rsidRDefault="009F02F9" w:rsidP="009F02F9">
          <w:pPr>
            <w:pStyle w:val="Heading1"/>
            <w:numPr>
              <w:ilvl w:val="0"/>
              <w:numId w:val="0"/>
            </w:numPr>
            <w:jc w:val="center"/>
            <w:rPr>
              <w:rFonts w:ascii="Arial" w:hAnsi="Arial" w:cs="Arial"/>
              <w:b/>
              <w:bCs w:val="0"/>
              <w:sz w:val="24"/>
              <w:szCs w:val="32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ML-3406</w:t>
          </w:r>
        </w:p>
        <w:p w14:paraId="2E81B829" w14:textId="03619BD1" w:rsidR="009F02F9" w:rsidRPr="009F02F9" w:rsidRDefault="009F02F9" w:rsidP="009F02F9">
          <w:pPr>
            <w:pStyle w:val="Heading1"/>
            <w:numPr>
              <w:ilvl w:val="0"/>
              <w:numId w:val="0"/>
            </w:numPr>
            <w:ind w:left="360"/>
            <w:jc w:val="center"/>
            <w:rPr>
              <w:b/>
              <w:bCs w:val="0"/>
              <w:sz w:val="28"/>
              <w:szCs w:val="16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L and ML Capstone Project</w:t>
          </w:r>
        </w:p>
        <w:p w14:paraId="55680183" w14:textId="77777777" w:rsidR="009F02F9" w:rsidRDefault="009F02F9" w:rsidP="00BF53A1">
          <w:pPr>
            <w:pStyle w:val="Header"/>
          </w:pPr>
        </w:p>
      </w:tc>
    </w:tr>
  </w:tbl>
  <w:p w14:paraId="0D4E96CB" w14:textId="57E18B9E" w:rsidR="004A5D76" w:rsidRPr="00BF53A1" w:rsidRDefault="00BF53A1" w:rsidP="00BF53A1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526B05"/>
    <w:multiLevelType w:val="multilevel"/>
    <w:tmpl w:val="2024594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B961A3"/>
    <w:multiLevelType w:val="hybridMultilevel"/>
    <w:tmpl w:val="0FCA25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193377">
    <w:abstractNumId w:val="14"/>
  </w:num>
  <w:num w:numId="2" w16cid:durableId="869342601">
    <w:abstractNumId w:val="1"/>
  </w:num>
  <w:num w:numId="3" w16cid:durableId="239213030">
    <w:abstractNumId w:val="9"/>
  </w:num>
  <w:num w:numId="4" w16cid:durableId="534081370">
    <w:abstractNumId w:val="0"/>
  </w:num>
  <w:num w:numId="5" w16cid:durableId="731853724">
    <w:abstractNumId w:val="5"/>
  </w:num>
  <w:num w:numId="6" w16cid:durableId="778915253">
    <w:abstractNumId w:val="6"/>
  </w:num>
  <w:num w:numId="7" w16cid:durableId="2146924523">
    <w:abstractNumId w:val="4"/>
  </w:num>
  <w:num w:numId="8" w16cid:durableId="1970088903">
    <w:abstractNumId w:val="10"/>
  </w:num>
  <w:num w:numId="9" w16cid:durableId="1128207112">
    <w:abstractNumId w:val="13"/>
  </w:num>
  <w:num w:numId="10" w16cid:durableId="2108231001">
    <w:abstractNumId w:val="2"/>
  </w:num>
  <w:num w:numId="11" w16cid:durableId="1874731181">
    <w:abstractNumId w:val="12"/>
  </w:num>
  <w:num w:numId="12" w16cid:durableId="1868446919">
    <w:abstractNumId w:val="3"/>
  </w:num>
  <w:num w:numId="13" w16cid:durableId="1669599215">
    <w:abstractNumId w:val="8"/>
  </w:num>
  <w:num w:numId="14" w16cid:durableId="1450121530">
    <w:abstractNumId w:val="7"/>
  </w:num>
  <w:num w:numId="15" w16cid:durableId="1322393808">
    <w:abstractNumId w:val="7"/>
  </w:num>
  <w:num w:numId="16" w16cid:durableId="2101480876">
    <w:abstractNumId w:val="7"/>
  </w:num>
  <w:num w:numId="17" w16cid:durableId="188569482">
    <w:abstractNumId w:val="7"/>
    <w:lvlOverride w:ilvl="0">
      <w:startOverride w:val="6"/>
    </w:lvlOverride>
  </w:num>
  <w:num w:numId="18" w16cid:durableId="1061903777">
    <w:abstractNumId w:val="7"/>
  </w:num>
  <w:num w:numId="19" w16cid:durableId="1667902038">
    <w:abstractNumId w:val="7"/>
  </w:num>
  <w:num w:numId="20" w16cid:durableId="1389568115">
    <w:abstractNumId w:val="7"/>
  </w:num>
  <w:num w:numId="21" w16cid:durableId="5863541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TQxMrK0sDA3NjNX0lEKTi0uzszPAykwqQUASctWASwAAAA="/>
  </w:docVars>
  <w:rsids>
    <w:rsidRoot w:val="00626687"/>
    <w:rsid w:val="000071B3"/>
    <w:rsid w:val="00023119"/>
    <w:rsid w:val="0004022F"/>
    <w:rsid w:val="00054DED"/>
    <w:rsid w:val="000559C9"/>
    <w:rsid w:val="00070AC9"/>
    <w:rsid w:val="00077761"/>
    <w:rsid w:val="000913E5"/>
    <w:rsid w:val="000A63C1"/>
    <w:rsid w:val="000A77C4"/>
    <w:rsid w:val="000B629A"/>
    <w:rsid w:val="000B731B"/>
    <w:rsid w:val="000C4CD5"/>
    <w:rsid w:val="000C56A8"/>
    <w:rsid w:val="000C709C"/>
    <w:rsid w:val="000D5F7E"/>
    <w:rsid w:val="000E2318"/>
    <w:rsid w:val="000E39C7"/>
    <w:rsid w:val="000E666B"/>
    <w:rsid w:val="00110F18"/>
    <w:rsid w:val="001130BE"/>
    <w:rsid w:val="0012632A"/>
    <w:rsid w:val="0014749B"/>
    <w:rsid w:val="00147D47"/>
    <w:rsid w:val="00150235"/>
    <w:rsid w:val="00154D3B"/>
    <w:rsid w:val="00155C32"/>
    <w:rsid w:val="001567F3"/>
    <w:rsid w:val="00163B1B"/>
    <w:rsid w:val="00180919"/>
    <w:rsid w:val="00192C78"/>
    <w:rsid w:val="00195E5F"/>
    <w:rsid w:val="001975F6"/>
    <w:rsid w:val="001B5F7B"/>
    <w:rsid w:val="001B763D"/>
    <w:rsid w:val="001C6416"/>
    <w:rsid w:val="001D6DBB"/>
    <w:rsid w:val="001F45F3"/>
    <w:rsid w:val="002037AE"/>
    <w:rsid w:val="00204D67"/>
    <w:rsid w:val="00206FB9"/>
    <w:rsid w:val="00212A2F"/>
    <w:rsid w:val="00213EAA"/>
    <w:rsid w:val="002506BB"/>
    <w:rsid w:val="0025248F"/>
    <w:rsid w:val="00260DA1"/>
    <w:rsid w:val="002751C1"/>
    <w:rsid w:val="002E2114"/>
    <w:rsid w:val="002F1CD1"/>
    <w:rsid w:val="002F7FD2"/>
    <w:rsid w:val="00315AF8"/>
    <w:rsid w:val="00330612"/>
    <w:rsid w:val="00332800"/>
    <w:rsid w:val="00344064"/>
    <w:rsid w:val="0034641C"/>
    <w:rsid w:val="00370F8A"/>
    <w:rsid w:val="00372B47"/>
    <w:rsid w:val="00381946"/>
    <w:rsid w:val="003830DE"/>
    <w:rsid w:val="00394476"/>
    <w:rsid w:val="003A18B4"/>
    <w:rsid w:val="003C415A"/>
    <w:rsid w:val="003D7DFC"/>
    <w:rsid w:val="003E2968"/>
    <w:rsid w:val="003E4701"/>
    <w:rsid w:val="00404CA0"/>
    <w:rsid w:val="004220C4"/>
    <w:rsid w:val="00423D08"/>
    <w:rsid w:val="00455F6F"/>
    <w:rsid w:val="00460839"/>
    <w:rsid w:val="00464CD6"/>
    <w:rsid w:val="00466EB2"/>
    <w:rsid w:val="004702E7"/>
    <w:rsid w:val="00486B83"/>
    <w:rsid w:val="0049055E"/>
    <w:rsid w:val="004A256F"/>
    <w:rsid w:val="004A5D76"/>
    <w:rsid w:val="004C33F6"/>
    <w:rsid w:val="004E7938"/>
    <w:rsid w:val="004F0786"/>
    <w:rsid w:val="00502A2E"/>
    <w:rsid w:val="00505496"/>
    <w:rsid w:val="00526A3D"/>
    <w:rsid w:val="0055346E"/>
    <w:rsid w:val="005540CD"/>
    <w:rsid w:val="00561193"/>
    <w:rsid w:val="0057401F"/>
    <w:rsid w:val="00577E6E"/>
    <w:rsid w:val="0058145F"/>
    <w:rsid w:val="005850AD"/>
    <w:rsid w:val="00586B69"/>
    <w:rsid w:val="005E6A07"/>
    <w:rsid w:val="005F0928"/>
    <w:rsid w:val="005F1780"/>
    <w:rsid w:val="005F614F"/>
    <w:rsid w:val="005F6978"/>
    <w:rsid w:val="00601F3C"/>
    <w:rsid w:val="00626687"/>
    <w:rsid w:val="006356F6"/>
    <w:rsid w:val="00646387"/>
    <w:rsid w:val="00671A3F"/>
    <w:rsid w:val="006840D0"/>
    <w:rsid w:val="0069306A"/>
    <w:rsid w:val="0069646A"/>
    <w:rsid w:val="006A2032"/>
    <w:rsid w:val="006B3556"/>
    <w:rsid w:val="006C4E7C"/>
    <w:rsid w:val="006D28FB"/>
    <w:rsid w:val="006E4B7E"/>
    <w:rsid w:val="00710AE4"/>
    <w:rsid w:val="00741B1A"/>
    <w:rsid w:val="0075590D"/>
    <w:rsid w:val="007621FC"/>
    <w:rsid w:val="007635DC"/>
    <w:rsid w:val="00771205"/>
    <w:rsid w:val="00771360"/>
    <w:rsid w:val="0078435F"/>
    <w:rsid w:val="00795CA2"/>
    <w:rsid w:val="007A2DC6"/>
    <w:rsid w:val="007A37E3"/>
    <w:rsid w:val="007A6CD7"/>
    <w:rsid w:val="007B4723"/>
    <w:rsid w:val="007C2E85"/>
    <w:rsid w:val="007C347B"/>
    <w:rsid w:val="007C48FB"/>
    <w:rsid w:val="007F7A01"/>
    <w:rsid w:val="008013C1"/>
    <w:rsid w:val="00815A18"/>
    <w:rsid w:val="0081780D"/>
    <w:rsid w:val="00825B00"/>
    <w:rsid w:val="00831EAD"/>
    <w:rsid w:val="0084184C"/>
    <w:rsid w:val="008534BA"/>
    <w:rsid w:val="00862002"/>
    <w:rsid w:val="00863AB7"/>
    <w:rsid w:val="008700F2"/>
    <w:rsid w:val="008747F8"/>
    <w:rsid w:val="00892C9D"/>
    <w:rsid w:val="00894A2E"/>
    <w:rsid w:val="008C2BB3"/>
    <w:rsid w:val="008D1B7A"/>
    <w:rsid w:val="008E3C63"/>
    <w:rsid w:val="008E5668"/>
    <w:rsid w:val="008F2831"/>
    <w:rsid w:val="008F6AAD"/>
    <w:rsid w:val="00901317"/>
    <w:rsid w:val="0090260C"/>
    <w:rsid w:val="00910AE2"/>
    <w:rsid w:val="0091637B"/>
    <w:rsid w:val="009365AB"/>
    <w:rsid w:val="009546EB"/>
    <w:rsid w:val="00960770"/>
    <w:rsid w:val="0096144E"/>
    <w:rsid w:val="0096783D"/>
    <w:rsid w:val="00971BBD"/>
    <w:rsid w:val="00976D65"/>
    <w:rsid w:val="00987CAA"/>
    <w:rsid w:val="009A3FC0"/>
    <w:rsid w:val="009A5249"/>
    <w:rsid w:val="009B19CE"/>
    <w:rsid w:val="009D4860"/>
    <w:rsid w:val="009D6762"/>
    <w:rsid w:val="009F02F9"/>
    <w:rsid w:val="00A079A8"/>
    <w:rsid w:val="00A10D00"/>
    <w:rsid w:val="00A10EFC"/>
    <w:rsid w:val="00A54EE7"/>
    <w:rsid w:val="00A563F1"/>
    <w:rsid w:val="00A7690A"/>
    <w:rsid w:val="00A84E35"/>
    <w:rsid w:val="00AB0369"/>
    <w:rsid w:val="00AB28CC"/>
    <w:rsid w:val="00AC4F33"/>
    <w:rsid w:val="00AF3B32"/>
    <w:rsid w:val="00AF7B33"/>
    <w:rsid w:val="00B04696"/>
    <w:rsid w:val="00B05739"/>
    <w:rsid w:val="00B07EAB"/>
    <w:rsid w:val="00B127D3"/>
    <w:rsid w:val="00B12BF0"/>
    <w:rsid w:val="00B23966"/>
    <w:rsid w:val="00B23A85"/>
    <w:rsid w:val="00B30CF6"/>
    <w:rsid w:val="00B3257B"/>
    <w:rsid w:val="00B35BA3"/>
    <w:rsid w:val="00B407F2"/>
    <w:rsid w:val="00B50FDC"/>
    <w:rsid w:val="00B7181C"/>
    <w:rsid w:val="00B74032"/>
    <w:rsid w:val="00B879ED"/>
    <w:rsid w:val="00B90597"/>
    <w:rsid w:val="00B93AD9"/>
    <w:rsid w:val="00BA2776"/>
    <w:rsid w:val="00BB1DA7"/>
    <w:rsid w:val="00BB7275"/>
    <w:rsid w:val="00BC28CC"/>
    <w:rsid w:val="00BE13A5"/>
    <w:rsid w:val="00BF53A1"/>
    <w:rsid w:val="00BF7A81"/>
    <w:rsid w:val="00C35882"/>
    <w:rsid w:val="00C42336"/>
    <w:rsid w:val="00C4466E"/>
    <w:rsid w:val="00C45A2A"/>
    <w:rsid w:val="00C50B0C"/>
    <w:rsid w:val="00C51D43"/>
    <w:rsid w:val="00C605F2"/>
    <w:rsid w:val="00C62341"/>
    <w:rsid w:val="00C679C4"/>
    <w:rsid w:val="00C74764"/>
    <w:rsid w:val="00C828E9"/>
    <w:rsid w:val="00C860E1"/>
    <w:rsid w:val="00C862D4"/>
    <w:rsid w:val="00C9178A"/>
    <w:rsid w:val="00C946C6"/>
    <w:rsid w:val="00CB4237"/>
    <w:rsid w:val="00CB5756"/>
    <w:rsid w:val="00D00E0F"/>
    <w:rsid w:val="00D1475C"/>
    <w:rsid w:val="00D14E6F"/>
    <w:rsid w:val="00D173AB"/>
    <w:rsid w:val="00D24A9B"/>
    <w:rsid w:val="00D35AD8"/>
    <w:rsid w:val="00D429C9"/>
    <w:rsid w:val="00D5679B"/>
    <w:rsid w:val="00D6144C"/>
    <w:rsid w:val="00D65BDF"/>
    <w:rsid w:val="00D8497A"/>
    <w:rsid w:val="00DD1D6F"/>
    <w:rsid w:val="00DE5709"/>
    <w:rsid w:val="00DF20F1"/>
    <w:rsid w:val="00DF77AA"/>
    <w:rsid w:val="00E01782"/>
    <w:rsid w:val="00E024A9"/>
    <w:rsid w:val="00E07E46"/>
    <w:rsid w:val="00E151D9"/>
    <w:rsid w:val="00E3048D"/>
    <w:rsid w:val="00E36775"/>
    <w:rsid w:val="00E543F4"/>
    <w:rsid w:val="00E625C1"/>
    <w:rsid w:val="00E67CAA"/>
    <w:rsid w:val="00E9170E"/>
    <w:rsid w:val="00E923BD"/>
    <w:rsid w:val="00EA18AF"/>
    <w:rsid w:val="00EC4CE2"/>
    <w:rsid w:val="00EF4314"/>
    <w:rsid w:val="00F02D36"/>
    <w:rsid w:val="00F23022"/>
    <w:rsid w:val="00F340E4"/>
    <w:rsid w:val="00F40130"/>
    <w:rsid w:val="00F44117"/>
    <w:rsid w:val="00F518F5"/>
    <w:rsid w:val="00F54A08"/>
    <w:rsid w:val="00F56954"/>
    <w:rsid w:val="00F72E08"/>
    <w:rsid w:val="00F73C00"/>
    <w:rsid w:val="00F81643"/>
    <w:rsid w:val="00F96ACE"/>
    <w:rsid w:val="00F96E8A"/>
    <w:rsid w:val="00FB175C"/>
    <w:rsid w:val="00FC146A"/>
    <w:rsid w:val="00FC28B2"/>
    <w:rsid w:val="00FD2AF4"/>
    <w:rsid w:val="00FE1F4C"/>
    <w:rsid w:val="00FE2A7D"/>
    <w:rsid w:val="00FF2D46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BC28C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34BA"/>
    <w:rPr>
      <w:i/>
      <w:iCs/>
      <w:color w:val="1F497D" w:themeColor="text2"/>
      <w:sz w:val="18"/>
      <w:szCs w:val="18"/>
    </w:rPr>
  </w:style>
  <w:style w:type="paragraph" w:customStyle="1" w:styleId="Figure">
    <w:name w:val="Figure"/>
    <w:basedOn w:val="Caption"/>
    <w:link w:val="FigureChar"/>
    <w:qFormat/>
    <w:rsid w:val="000071B3"/>
    <w:pPr>
      <w:jc w:val="center"/>
    </w:pPr>
    <w:rPr>
      <w:b w:val="0"/>
      <w:bCs/>
      <w:i w:val="0"/>
      <w:iCs w:val="0"/>
      <w:color w:val="auto"/>
      <w:sz w:val="2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204D67"/>
    <w:rPr>
      <w:b/>
      <w:i/>
      <w:iCs/>
      <w:color w:val="1F497D" w:themeColor="text2"/>
      <w:sz w:val="18"/>
      <w:szCs w:val="18"/>
    </w:rPr>
  </w:style>
  <w:style w:type="character" w:customStyle="1" w:styleId="FigureChar">
    <w:name w:val="Figure Char"/>
    <w:basedOn w:val="CaptionChar"/>
    <w:link w:val="Figure"/>
    <w:rsid w:val="000071B3"/>
    <w:rPr>
      <w:b w:val="0"/>
      <w:bCs/>
      <w:i w:val="0"/>
      <w:iCs w:val="0"/>
      <w:color w:val="1F497D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ithub.com/rachit-bhatt/Capstone-Projec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ithub.com/rachit-bhatt/Capstone-Projec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210BA-4ADB-48CF-92D1-F2083C36D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641</Words>
  <Characters>365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Rachit Bhatt</cp:lastModifiedBy>
  <cp:revision>106</cp:revision>
  <cp:lastPrinted>2024-09-28T14:54:00Z</cp:lastPrinted>
  <dcterms:created xsi:type="dcterms:W3CDTF">2024-09-20T21:50:00Z</dcterms:created>
  <dcterms:modified xsi:type="dcterms:W3CDTF">2024-09-28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3d736acf819f530aae5f84fb11ff5028f764ecb1503465016b784e9491cb29</vt:lpwstr>
  </property>
</Properties>
</file>